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C17F2" w14:textId="77777777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7429F570" wp14:editId="386C558A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colorTemperature colorTemp="112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4900" y="4040505"/>
                            <a:ext cx="5534025" cy="1409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9F24DFD" id="Group 4" o:spid="_x0000_s1026" alt="&quot;&quot;" style="position:absolute;margin-left:-36pt;margin-top:-36pt;width:612pt;height:11in;z-index:-251638785" coordsize="77724,100584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">
                  <v:imagedata r:id="rId14" o:title=""/>
                </v:shape>
                <v:shape id="Picture 8" o:spid="_x0000_s1028" type="#_x0000_t75" style="position:absolute;left:11049;top:40405;width:55340;height:14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5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33B0E098" w14:textId="77777777" w:rsidTr="00FA7409">
        <w:trPr>
          <w:trHeight w:val="4320"/>
        </w:trPr>
        <w:tc>
          <w:tcPr>
            <w:tcW w:w="10800" w:type="dxa"/>
          </w:tcPr>
          <w:p w14:paraId="291F5FF4" w14:textId="77777777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0988AC42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23A4EF9A" w14:textId="36F2B4A2" w:rsidR="004048B0" w:rsidRPr="004048B0" w:rsidRDefault="00BD612A" w:rsidP="004048B0">
            <w:pPr>
              <w:pStyle w:val="Title"/>
            </w:pPr>
            <w:r>
              <w:t>Preliminary report</w:t>
            </w:r>
          </w:p>
        </w:tc>
      </w:tr>
      <w:tr w:rsidR="004048B0" w:rsidRPr="004048B0" w14:paraId="0421F9A7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5B451420" w14:textId="446FAA08" w:rsidR="004048B0" w:rsidRPr="004048B0" w:rsidRDefault="004048B0" w:rsidP="004048B0">
            <w:pPr>
              <w:pStyle w:val="Subtitle"/>
              <w:framePr w:wrap="auto" w:vAnchor="margin" w:hAnchor="text" w:yAlign="inline"/>
            </w:pPr>
          </w:p>
        </w:tc>
      </w:tr>
      <w:tr w:rsidR="004048B0" w:rsidRPr="004048B0" w14:paraId="2C040EB1" w14:textId="77777777" w:rsidTr="008F1ABD">
        <w:trPr>
          <w:trHeight w:val="6491"/>
        </w:trPr>
        <w:tc>
          <w:tcPr>
            <w:tcW w:w="10800" w:type="dxa"/>
            <w:vAlign w:val="bottom"/>
          </w:tcPr>
          <w:p w14:paraId="26732FF8" w14:textId="438D5089" w:rsidR="004048B0" w:rsidRPr="004048B0" w:rsidRDefault="00BD612A" w:rsidP="004048B0">
            <w:pPr>
              <w:pStyle w:val="CoverInfo"/>
              <w:rPr>
                <w:noProof/>
              </w:rPr>
            </w:pPr>
            <w:r>
              <w:rPr>
                <w:noProof/>
              </w:rPr>
              <w:t>McBride’s Enterprise</w:t>
            </w:r>
            <w:r w:rsidR="004048B0" w:rsidRPr="004048B0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2AE430D34C8945CC90E3C2548805D516"/>
                </w:placeholder>
                <w:temporary/>
                <w:showingPlcHdr/>
                <w15:appearance w15:val="hidden"/>
              </w:sdtPr>
              <w:sdtEndPr/>
              <w:sdtContent>
                <w:r w:rsidR="004048B0" w:rsidRPr="004048B0">
                  <w:rPr>
                    <w:noProof/>
                  </w:rPr>
                  <w:t>|</w:t>
                </w:r>
              </w:sdtContent>
            </w:sdt>
            <w:r w:rsidR="004048B0" w:rsidRPr="004048B0">
              <w:rPr>
                <w:noProof/>
              </w:rPr>
              <w:t xml:space="preserve"> </w:t>
            </w:r>
            <w:r>
              <w:rPr>
                <w:noProof/>
              </w:rPr>
              <w:t>Info@McBride’sEnterprise.com</w:t>
            </w:r>
          </w:p>
        </w:tc>
      </w:tr>
    </w:tbl>
    <w:p w14:paraId="32B46EB9" w14:textId="77777777" w:rsidR="00B678B1" w:rsidRPr="004048B0" w:rsidRDefault="00B678B1" w:rsidP="004048B0"/>
    <w:p w14:paraId="4F08818D" w14:textId="77777777" w:rsidR="00E92204" w:rsidRDefault="00E92204" w:rsidP="004048B0">
      <w:pPr>
        <w:pStyle w:val="CoverInfo"/>
        <w:sectPr w:rsidR="00E92204" w:rsidSect="006F5A91">
          <w:footerReference w:type="default" r:id="rId16"/>
          <w:footerReference w:type="first" r:id="rId17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pPr w:leftFromText="180" w:rightFromText="180" w:vertAnchor="text" w:horzAnchor="margin" w:tblpY="-554"/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B95160" w:rsidRPr="004048B0" w14:paraId="55736712" w14:textId="77777777" w:rsidTr="00B95160">
        <w:trPr>
          <w:trHeight w:val="2422"/>
        </w:trPr>
        <w:tc>
          <w:tcPr>
            <w:tcW w:w="3168" w:type="dxa"/>
            <w:vMerge w:val="restart"/>
          </w:tcPr>
          <w:p w14:paraId="3495575B" w14:textId="77777777" w:rsidR="00B95160" w:rsidRPr="004048B0" w:rsidRDefault="00B95160" w:rsidP="00B95160"/>
        </w:tc>
        <w:tc>
          <w:tcPr>
            <w:tcW w:w="6035" w:type="dxa"/>
          </w:tcPr>
          <w:p w14:paraId="6045163F" w14:textId="3DE0C802" w:rsidR="00B95160" w:rsidRPr="004048B0" w:rsidRDefault="00915BA4" w:rsidP="00B95160">
            <w:pPr>
              <w:pStyle w:val="Heading1"/>
            </w:pPr>
            <w:r>
              <w:t>Overview</w:t>
            </w:r>
            <w:r w:rsidR="00B95160" w:rsidRPr="004048B0">
              <w:rPr>
                <w:noProof/>
                <w:lang w:eastAsia="en-AU"/>
              </w:rPr>
              <w:drawing>
                <wp:inline distT="0" distB="0" distL="0" distR="0" wp14:anchorId="2381E937" wp14:editId="49DC9D59">
                  <wp:extent cx="2286000" cy="222740"/>
                  <wp:effectExtent l="0" t="0" r="0" b="6350"/>
                  <wp:docPr id="16" name="Graphic 1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95160" w:rsidRPr="004048B0" w14:paraId="11B9E48E" w14:textId="77777777" w:rsidTr="00B95160">
        <w:trPr>
          <w:trHeight w:val="11604"/>
        </w:trPr>
        <w:tc>
          <w:tcPr>
            <w:tcW w:w="3168" w:type="dxa"/>
            <w:vMerge/>
          </w:tcPr>
          <w:p w14:paraId="474604DD" w14:textId="77777777" w:rsidR="00B95160" w:rsidRPr="004048B0" w:rsidRDefault="00B95160" w:rsidP="00B95160"/>
        </w:tc>
        <w:tc>
          <w:tcPr>
            <w:tcW w:w="6035" w:type="dxa"/>
          </w:tcPr>
          <w:p w14:paraId="64357EA1" w14:textId="77777777" w:rsidR="00B95160" w:rsidRPr="004048B0" w:rsidRDefault="00B95160" w:rsidP="00B95160">
            <w:pPr>
              <w:pStyle w:val="CoverInfo"/>
            </w:pPr>
          </w:p>
          <w:p w14:paraId="7347D95A" w14:textId="77777777" w:rsidR="00B95160" w:rsidRPr="004048B0" w:rsidRDefault="00B95160" w:rsidP="00B95160">
            <w:pPr>
              <w:pStyle w:val="CoverInfo"/>
            </w:pPr>
          </w:p>
          <w:p w14:paraId="266A3CFF" w14:textId="77777777" w:rsidR="00B95160" w:rsidRPr="00364C7B" w:rsidRDefault="00B95160" w:rsidP="00B95160">
            <w:pPr>
              <w:pStyle w:val="CoverInfo"/>
              <w:rPr>
                <w:sz w:val="24"/>
                <w:szCs w:val="24"/>
              </w:rPr>
            </w:pPr>
            <w:r w:rsidRPr="00364C7B">
              <w:rPr>
                <w:sz w:val="24"/>
                <w:szCs w:val="24"/>
              </w:rPr>
              <w:t>This report serves to give insight into McBride’s Enterprise sales performances across the different operational territories. It also serves as a basis to make key strategic decisions going forward.</w:t>
            </w:r>
          </w:p>
          <w:p w14:paraId="54B2BA4F" w14:textId="77777777" w:rsidR="00B95160" w:rsidRPr="00364C7B" w:rsidRDefault="00B95160" w:rsidP="00B95160">
            <w:pPr>
              <w:pStyle w:val="CoverInfo"/>
              <w:rPr>
                <w:sz w:val="24"/>
                <w:szCs w:val="24"/>
              </w:rPr>
            </w:pPr>
          </w:p>
          <w:p w14:paraId="67A240F6" w14:textId="77777777" w:rsidR="00B95160" w:rsidRPr="00364C7B" w:rsidRDefault="00B95160" w:rsidP="00B95160">
            <w:pPr>
              <w:pStyle w:val="CoverInfo"/>
              <w:rPr>
                <w:sz w:val="24"/>
                <w:szCs w:val="24"/>
              </w:rPr>
            </w:pPr>
            <w:r w:rsidRPr="00364C7B">
              <w:rPr>
                <w:sz w:val="24"/>
                <w:szCs w:val="24"/>
              </w:rPr>
              <w:t>Performance pointers indicate that most of the sales come from Government and Small Business customers with the best performing territories being The USA and Canada having $25million and $24.88million respectively. Within those territories the best performing products are Normal paper and Cardboard paper with a sales market share of 29.16% and 20.5% respectively.</w:t>
            </w:r>
          </w:p>
          <w:p w14:paraId="56A31C85" w14:textId="77777777" w:rsidR="00B95160" w:rsidRPr="00364C7B" w:rsidRDefault="00B95160" w:rsidP="00B95160">
            <w:pPr>
              <w:pStyle w:val="CoverInfo"/>
              <w:rPr>
                <w:sz w:val="24"/>
                <w:szCs w:val="24"/>
              </w:rPr>
            </w:pPr>
          </w:p>
          <w:p w14:paraId="4A89FD85" w14:textId="77777777" w:rsidR="00B95160" w:rsidRPr="00364C7B" w:rsidRDefault="00B95160" w:rsidP="00B95160">
            <w:pPr>
              <w:pStyle w:val="CoverInfo"/>
              <w:rPr>
                <w:sz w:val="24"/>
                <w:szCs w:val="24"/>
              </w:rPr>
            </w:pPr>
            <w:r w:rsidRPr="00364C7B">
              <w:rPr>
                <w:sz w:val="24"/>
                <w:szCs w:val="24"/>
              </w:rPr>
              <w:t>The worst performing territories within the report have been highlighted to be Germany and Mexico having sales figures of $23million and $20.9million respectively. Within those territories the worst performing products are Blotting paper and Acid-free paper with a sales market share of 12.39% and 13.37% respectively.</w:t>
            </w:r>
          </w:p>
          <w:p w14:paraId="2ACFC40A" w14:textId="77777777" w:rsidR="00B95160" w:rsidRPr="00364C7B" w:rsidRDefault="00B95160" w:rsidP="00B95160">
            <w:pPr>
              <w:pStyle w:val="CoverInfo"/>
              <w:rPr>
                <w:sz w:val="24"/>
                <w:szCs w:val="24"/>
              </w:rPr>
            </w:pPr>
          </w:p>
          <w:p w14:paraId="7FA07C9C" w14:textId="77777777" w:rsidR="00B95160" w:rsidRPr="00364C7B" w:rsidRDefault="00B95160" w:rsidP="00B95160">
            <w:pPr>
              <w:pStyle w:val="CoverInfo"/>
              <w:rPr>
                <w:sz w:val="24"/>
                <w:szCs w:val="24"/>
              </w:rPr>
            </w:pPr>
            <w:r w:rsidRPr="00364C7B">
              <w:rPr>
                <w:sz w:val="24"/>
                <w:szCs w:val="24"/>
              </w:rPr>
              <w:t>McBride’s Enterprise wants to implement a payments solutions service for their product offerings to increase sales and reach more customers across more territories.</w:t>
            </w:r>
          </w:p>
          <w:p w14:paraId="4AD969BA" w14:textId="77777777" w:rsidR="00B95160" w:rsidRPr="004048B0" w:rsidRDefault="00B95160" w:rsidP="00B95160">
            <w:pPr>
              <w:pStyle w:val="CoverInfo"/>
            </w:pPr>
          </w:p>
        </w:tc>
      </w:tr>
    </w:tbl>
    <w:p w14:paraId="145EEFF7" w14:textId="77777777" w:rsidR="009C1C87" w:rsidRDefault="009C1C87">
      <w:r>
        <w:rPr>
          <w:noProof/>
        </w:rPr>
        <w:drawing>
          <wp:anchor distT="0" distB="0" distL="114300" distR="114300" simplePos="0" relativeHeight="251678719" behindDoc="1" locked="1" layoutInCell="1" allowOverlap="1" wp14:anchorId="59638E82" wp14:editId="042BE2CF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9525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colorTemperature colorTemp="11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EF70FF" w14:textId="77777777" w:rsidR="007762BF" w:rsidRPr="004048B0" w:rsidRDefault="007762BF">
      <w:pPr>
        <w:sectPr w:rsidR="007762BF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4ECEE843" w14:textId="77777777" w:rsidR="00114118" w:rsidRPr="004048B0" w:rsidRDefault="0011411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240"/>
        <w:gridCol w:w="360"/>
        <w:gridCol w:w="7191"/>
        <w:gridCol w:w="9"/>
      </w:tblGrid>
      <w:tr w:rsidR="0015336E" w:rsidRPr="004048B0" w14:paraId="76FB7D94" w14:textId="77777777" w:rsidTr="00066E2A">
        <w:trPr>
          <w:trHeight w:val="432"/>
        </w:trPr>
        <w:tc>
          <w:tcPr>
            <w:tcW w:w="3600" w:type="dxa"/>
            <w:gridSpan w:val="2"/>
            <w:vMerge w:val="restart"/>
          </w:tcPr>
          <w:p w14:paraId="72B13578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  <w:gridSpan w:val="2"/>
          </w:tcPr>
          <w:p w14:paraId="135D2259" w14:textId="77777777" w:rsidR="0015336E" w:rsidRPr="004048B0" w:rsidRDefault="0015336E" w:rsidP="005947BE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3D4601CF" wp14:editId="41C0330C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753E6C22" w14:textId="77777777" w:rsidTr="00066E2A">
        <w:trPr>
          <w:trHeight w:val="1440"/>
        </w:trPr>
        <w:tc>
          <w:tcPr>
            <w:tcW w:w="3600" w:type="dxa"/>
            <w:gridSpan w:val="2"/>
            <w:vMerge/>
          </w:tcPr>
          <w:p w14:paraId="290DA162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  <w:gridSpan w:val="2"/>
          </w:tcPr>
          <w:p w14:paraId="0AF507F1" w14:textId="77777777" w:rsidR="0015336E" w:rsidRPr="004048B0" w:rsidRDefault="007922A2" w:rsidP="00FE44CB">
            <w:pPr>
              <w:pStyle w:val="Heading2"/>
            </w:pPr>
            <w:sdt>
              <w:sdtPr>
                <w:id w:val="-585149648"/>
                <w:placeholder>
                  <w:docPart w:val="EAC092BD941A43969D882C1B896A7CDD"/>
                </w:placeholder>
                <w:temporary/>
                <w:showingPlcHdr/>
                <w15:appearance w15:val="hidden"/>
              </w:sdtPr>
              <w:sdtEndPr/>
              <w:sdtContent>
                <w:r w:rsidR="007366D6" w:rsidRPr="004048B0">
                  <w:t>Introduction</w:t>
                </w:r>
              </w:sdtContent>
            </w:sdt>
          </w:p>
        </w:tc>
      </w:tr>
      <w:tr w:rsidR="0015336E" w:rsidRPr="004048B0" w14:paraId="2DBDF2DA" w14:textId="77777777" w:rsidTr="00066E2A">
        <w:trPr>
          <w:trHeight w:val="5680"/>
        </w:trPr>
        <w:tc>
          <w:tcPr>
            <w:tcW w:w="3600" w:type="dxa"/>
            <w:gridSpan w:val="2"/>
            <w:vMerge/>
          </w:tcPr>
          <w:p w14:paraId="76C74E68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  <w:gridSpan w:val="2"/>
          </w:tcPr>
          <w:p w14:paraId="5717E7F0" w14:textId="7518EA2A" w:rsidR="0015336E" w:rsidRPr="008E2C9C" w:rsidRDefault="008E2C9C" w:rsidP="008E2C9C">
            <w:pPr>
              <w:pStyle w:val="ListHeader"/>
              <w:rPr>
                <w:b/>
                <w:bCs/>
                <w:sz w:val="32"/>
                <w:szCs w:val="24"/>
              </w:rPr>
            </w:pPr>
            <w:r w:rsidRPr="008E2C9C">
              <w:rPr>
                <w:b/>
                <w:bCs/>
                <w:sz w:val="32"/>
                <w:szCs w:val="24"/>
              </w:rPr>
              <w:t>McBride’s Enterprise Profile</w:t>
            </w:r>
          </w:p>
          <w:p w14:paraId="463E9352" w14:textId="77777777" w:rsidR="008E2C9C" w:rsidRPr="00300379" w:rsidRDefault="008E2C9C" w:rsidP="0015336E">
            <w:pPr>
              <w:rPr>
                <w:sz w:val="24"/>
                <w:szCs w:val="24"/>
              </w:rPr>
            </w:pPr>
          </w:p>
          <w:p w14:paraId="21639A68" w14:textId="14F67974" w:rsidR="000C3851" w:rsidRDefault="008E2C9C" w:rsidP="0015336E">
            <w:pPr>
              <w:rPr>
                <w:sz w:val="24"/>
                <w:szCs w:val="24"/>
              </w:rPr>
            </w:pPr>
            <w:r w:rsidRPr="008E2C9C">
              <w:rPr>
                <w:sz w:val="24"/>
                <w:szCs w:val="24"/>
              </w:rPr>
              <w:t>McBride</w:t>
            </w:r>
            <w:r>
              <w:rPr>
                <w:sz w:val="24"/>
                <w:szCs w:val="24"/>
              </w:rPr>
              <w:t xml:space="preserve">’s Enterprise was established </w:t>
            </w:r>
            <w:r w:rsidR="00300379">
              <w:rPr>
                <w:sz w:val="24"/>
                <w:szCs w:val="24"/>
              </w:rPr>
              <w:t xml:space="preserve">by Brian C McBride </w:t>
            </w:r>
            <w:r>
              <w:rPr>
                <w:sz w:val="24"/>
                <w:szCs w:val="24"/>
              </w:rPr>
              <w:t xml:space="preserve">in </w:t>
            </w:r>
            <w:r w:rsidR="006804B9">
              <w:rPr>
                <w:sz w:val="24"/>
                <w:szCs w:val="24"/>
              </w:rPr>
              <w:t xml:space="preserve">1959 in Oklahoma City in the State of Oklahoma, USA. </w:t>
            </w:r>
            <w:r w:rsidR="000360FC">
              <w:rPr>
                <w:sz w:val="24"/>
                <w:szCs w:val="24"/>
              </w:rPr>
              <w:t xml:space="preserve">McBride’s Enterprise prides itself with producing quality products for its customer </w:t>
            </w:r>
            <w:r w:rsidR="000C3851">
              <w:rPr>
                <w:sz w:val="24"/>
                <w:szCs w:val="24"/>
              </w:rPr>
              <w:t>using the most sustainable methods possible. It aims to become a carbon neutral company in the future.</w:t>
            </w:r>
          </w:p>
          <w:p w14:paraId="4ED6B09A" w14:textId="77777777" w:rsidR="000C3851" w:rsidRDefault="000C3851" w:rsidP="0015336E">
            <w:pPr>
              <w:rPr>
                <w:sz w:val="24"/>
                <w:szCs w:val="24"/>
              </w:rPr>
            </w:pPr>
          </w:p>
          <w:p w14:paraId="392191B3" w14:textId="052746E0" w:rsidR="00833819" w:rsidRDefault="006804B9" w:rsidP="0015336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th a workforce of 5000 spread across offices in Canada, Germany, Mexico, France and USA.</w:t>
            </w:r>
            <w:r w:rsidR="00300379">
              <w:rPr>
                <w:sz w:val="24"/>
                <w:szCs w:val="24"/>
              </w:rPr>
              <w:t xml:space="preserve"> McBride’s Enterprise is listed on the Stock Exchange trading as MBEX with their current CEO being Tom McBride; son of Brian McBride.</w:t>
            </w:r>
          </w:p>
          <w:p w14:paraId="641D3695" w14:textId="77777777" w:rsidR="00FD0125" w:rsidRDefault="00FD0125" w:rsidP="0015336E">
            <w:pPr>
              <w:rPr>
                <w:sz w:val="24"/>
                <w:szCs w:val="24"/>
              </w:rPr>
            </w:pPr>
          </w:p>
          <w:p w14:paraId="46E33677" w14:textId="501E737E" w:rsidR="00EA0EF8" w:rsidRDefault="00FD0125" w:rsidP="008E2C9C">
            <w:pPr>
              <w:pStyle w:val="ListHeader"/>
              <w:rPr>
                <w:b/>
                <w:bCs/>
                <w:sz w:val="32"/>
                <w:szCs w:val="24"/>
              </w:rPr>
            </w:pPr>
            <w:r w:rsidRPr="00FD0125">
              <w:rPr>
                <w:b/>
                <w:bCs/>
                <w:sz w:val="32"/>
                <w:szCs w:val="24"/>
              </w:rPr>
              <w:t>Product/Service Offered</w:t>
            </w:r>
          </w:p>
          <w:p w14:paraId="3B418409" w14:textId="77777777" w:rsidR="00FD0125" w:rsidRPr="00300379" w:rsidRDefault="00FD0125" w:rsidP="008E2C9C">
            <w:pPr>
              <w:pStyle w:val="ListHeader"/>
              <w:rPr>
                <w:b/>
                <w:bCs/>
                <w:sz w:val="24"/>
                <w:szCs w:val="20"/>
              </w:rPr>
            </w:pPr>
          </w:p>
          <w:p w14:paraId="15AD3DB6" w14:textId="19183C73" w:rsidR="00EA0EF8" w:rsidRDefault="00FD0125" w:rsidP="00EA0EF8">
            <w:r>
              <w:t xml:space="preserve">The company manufactures and sells paper and special paper for specialized purposes (paper money and </w:t>
            </w:r>
            <w:proofErr w:type="spellStart"/>
            <w:r>
              <w:t>etc</w:t>
            </w:r>
            <w:proofErr w:type="spellEnd"/>
            <w:r>
              <w:t>)</w:t>
            </w:r>
            <w:r w:rsidR="00D7700A">
              <w:t xml:space="preserve"> to public organizations, private organizations and individual customers. The following products are sold:</w:t>
            </w:r>
          </w:p>
          <w:p w14:paraId="5C481923" w14:textId="6024E8E6" w:rsidR="00D7700A" w:rsidRPr="00A83F07" w:rsidRDefault="00194D46" w:rsidP="00D7700A">
            <w:pPr>
              <w:pStyle w:val="Bullets"/>
            </w:pPr>
            <w:r>
              <w:t>Book paper</w:t>
            </w:r>
          </w:p>
          <w:p w14:paraId="1DF6410C" w14:textId="78C82730" w:rsidR="00A83F07" w:rsidRPr="00A83F07" w:rsidRDefault="00A83F07" w:rsidP="00D7700A">
            <w:pPr>
              <w:pStyle w:val="Bullets"/>
            </w:pPr>
            <w:r>
              <w:t>Acid-free paper</w:t>
            </w:r>
          </w:p>
          <w:p w14:paraId="1A7DFC79" w14:textId="02EC7C5C" w:rsidR="00A83F07" w:rsidRPr="00A83F07" w:rsidRDefault="00194D46" w:rsidP="00D7700A">
            <w:pPr>
              <w:pStyle w:val="Bullets"/>
            </w:pPr>
            <w:r>
              <w:t>Blotting paper</w:t>
            </w:r>
          </w:p>
          <w:p w14:paraId="269A054D" w14:textId="77283A9A" w:rsidR="00A83F07" w:rsidRPr="00A83F07" w:rsidRDefault="00194D46" w:rsidP="00D7700A">
            <w:pPr>
              <w:pStyle w:val="Bullets"/>
            </w:pPr>
            <w:r>
              <w:t>Normal Paper</w:t>
            </w:r>
          </w:p>
          <w:p w14:paraId="78F3A02F" w14:textId="017696FF" w:rsidR="00A83F07" w:rsidRPr="00A83F07" w:rsidRDefault="00194D46" w:rsidP="00D7700A">
            <w:pPr>
              <w:pStyle w:val="Bullets"/>
            </w:pPr>
            <w:r>
              <w:t>Special paper</w:t>
            </w:r>
          </w:p>
          <w:p w14:paraId="607F9362" w14:textId="5AC32E5B" w:rsidR="00EA0EF8" w:rsidRPr="004048B0" w:rsidRDefault="00194D46" w:rsidP="00D550EB">
            <w:pPr>
              <w:pStyle w:val="Bullets"/>
            </w:pPr>
            <w:r>
              <w:t>Cardboard paper</w:t>
            </w:r>
          </w:p>
          <w:p w14:paraId="194601C0" w14:textId="4B25E8D7" w:rsidR="00C17936" w:rsidRPr="004048B0" w:rsidRDefault="00C17936" w:rsidP="00EA0EF8"/>
        </w:tc>
      </w:tr>
      <w:tr w:rsidR="00B372D4" w:rsidRPr="004048B0" w14:paraId="00178903" w14:textId="77777777" w:rsidTr="00066E2A">
        <w:trPr>
          <w:gridAfter w:val="2"/>
          <w:wAfter w:w="7200" w:type="dxa"/>
          <w:trHeight w:val="576"/>
        </w:trPr>
        <w:tc>
          <w:tcPr>
            <w:tcW w:w="3600" w:type="dxa"/>
            <w:gridSpan w:val="2"/>
            <w:vMerge/>
          </w:tcPr>
          <w:p w14:paraId="11C5C8F4" w14:textId="77777777" w:rsidR="00B372D4" w:rsidRPr="004048B0" w:rsidRDefault="00B372D4" w:rsidP="005947BE">
            <w:pPr>
              <w:rPr>
                <w:noProof/>
              </w:rPr>
            </w:pPr>
          </w:p>
        </w:tc>
      </w:tr>
      <w:tr w:rsidR="000C3851" w:rsidRPr="004048B0" w14:paraId="26C44DDB" w14:textId="77777777" w:rsidTr="00066E2A">
        <w:trPr>
          <w:gridAfter w:val="2"/>
          <w:wAfter w:w="7200" w:type="dxa"/>
          <w:trHeight w:val="576"/>
        </w:trPr>
        <w:tc>
          <w:tcPr>
            <w:tcW w:w="3600" w:type="dxa"/>
            <w:gridSpan w:val="2"/>
          </w:tcPr>
          <w:p w14:paraId="0E853778" w14:textId="77777777" w:rsidR="000C3851" w:rsidRDefault="000C3851" w:rsidP="005947BE">
            <w:pPr>
              <w:rPr>
                <w:noProof/>
              </w:rPr>
            </w:pPr>
          </w:p>
          <w:p w14:paraId="4B6271B8" w14:textId="77777777" w:rsidR="000C3851" w:rsidRDefault="000C3851" w:rsidP="005947BE">
            <w:pPr>
              <w:rPr>
                <w:noProof/>
              </w:rPr>
            </w:pPr>
          </w:p>
          <w:p w14:paraId="28BDBBE8" w14:textId="77777777" w:rsidR="000C3851" w:rsidRDefault="000C3851" w:rsidP="005947BE">
            <w:pPr>
              <w:rPr>
                <w:noProof/>
              </w:rPr>
            </w:pPr>
          </w:p>
          <w:p w14:paraId="20B65CFF" w14:textId="77777777" w:rsidR="000C3851" w:rsidRDefault="000C3851" w:rsidP="005947BE">
            <w:pPr>
              <w:rPr>
                <w:noProof/>
              </w:rPr>
            </w:pPr>
          </w:p>
          <w:p w14:paraId="053790BB" w14:textId="77777777" w:rsidR="000C3851" w:rsidRDefault="000C3851" w:rsidP="005947BE">
            <w:pPr>
              <w:rPr>
                <w:noProof/>
              </w:rPr>
            </w:pPr>
          </w:p>
          <w:p w14:paraId="11C0F928" w14:textId="77777777" w:rsidR="000C3851" w:rsidRDefault="000C3851" w:rsidP="005947BE">
            <w:pPr>
              <w:rPr>
                <w:noProof/>
              </w:rPr>
            </w:pPr>
          </w:p>
          <w:p w14:paraId="680F18B7" w14:textId="77777777" w:rsidR="000C3851" w:rsidRDefault="000C3851" w:rsidP="005947BE">
            <w:pPr>
              <w:rPr>
                <w:noProof/>
              </w:rPr>
            </w:pPr>
          </w:p>
          <w:p w14:paraId="3470F8CC" w14:textId="77777777" w:rsidR="000C3851" w:rsidRDefault="000C3851" w:rsidP="005947BE">
            <w:pPr>
              <w:rPr>
                <w:noProof/>
              </w:rPr>
            </w:pPr>
          </w:p>
          <w:p w14:paraId="067040CA" w14:textId="77777777" w:rsidR="000C3851" w:rsidRDefault="000C3851" w:rsidP="005947BE">
            <w:pPr>
              <w:rPr>
                <w:noProof/>
              </w:rPr>
            </w:pPr>
          </w:p>
          <w:p w14:paraId="0AC50186" w14:textId="77777777" w:rsidR="000C3851" w:rsidRDefault="000C3851" w:rsidP="005947BE">
            <w:pPr>
              <w:rPr>
                <w:noProof/>
              </w:rPr>
            </w:pPr>
          </w:p>
          <w:p w14:paraId="7B15EA2E" w14:textId="77777777" w:rsidR="000C3851" w:rsidRDefault="000C3851" w:rsidP="005947BE">
            <w:pPr>
              <w:rPr>
                <w:noProof/>
              </w:rPr>
            </w:pPr>
          </w:p>
          <w:p w14:paraId="4C74F98C" w14:textId="77777777" w:rsidR="000C3851" w:rsidRDefault="000C3851" w:rsidP="005947BE">
            <w:pPr>
              <w:rPr>
                <w:noProof/>
              </w:rPr>
            </w:pPr>
          </w:p>
          <w:p w14:paraId="2950AA46" w14:textId="77777777" w:rsidR="000C3851" w:rsidRDefault="000C3851" w:rsidP="005947BE">
            <w:pPr>
              <w:rPr>
                <w:noProof/>
              </w:rPr>
            </w:pPr>
          </w:p>
          <w:p w14:paraId="3CA9A55E" w14:textId="77777777" w:rsidR="000C3851" w:rsidRDefault="000C3851" w:rsidP="005947BE">
            <w:pPr>
              <w:rPr>
                <w:noProof/>
              </w:rPr>
            </w:pPr>
          </w:p>
          <w:p w14:paraId="705925FB" w14:textId="77777777" w:rsidR="000C3851" w:rsidRDefault="000C3851" w:rsidP="005947BE">
            <w:pPr>
              <w:rPr>
                <w:noProof/>
              </w:rPr>
            </w:pPr>
          </w:p>
          <w:p w14:paraId="0D7D9B87" w14:textId="5339ED80" w:rsidR="000C3851" w:rsidRPr="004048B0" w:rsidRDefault="000C3851" w:rsidP="005947BE">
            <w:pPr>
              <w:rPr>
                <w:noProof/>
              </w:rPr>
            </w:pPr>
          </w:p>
        </w:tc>
      </w:tr>
      <w:tr w:rsidR="00CD7F84" w:rsidRPr="004048B0" w14:paraId="7B794B01" w14:textId="77777777" w:rsidTr="00066E2A">
        <w:trPr>
          <w:trHeight w:val="432"/>
        </w:trPr>
        <w:tc>
          <w:tcPr>
            <w:tcW w:w="3240" w:type="dxa"/>
          </w:tcPr>
          <w:p w14:paraId="4463ECB7" w14:textId="33ED2E69" w:rsidR="00CD7F84" w:rsidRPr="004048B0" w:rsidRDefault="00CD7F84" w:rsidP="00417D0A"/>
        </w:tc>
        <w:tc>
          <w:tcPr>
            <w:tcW w:w="360" w:type="dxa"/>
          </w:tcPr>
          <w:p w14:paraId="487D011F" w14:textId="77777777" w:rsidR="00CD7F84" w:rsidRPr="004048B0" w:rsidRDefault="00CD7F84" w:rsidP="0064029B">
            <w:pPr>
              <w:rPr>
                <w:noProof/>
              </w:rPr>
            </w:pPr>
          </w:p>
        </w:tc>
        <w:tc>
          <w:tcPr>
            <w:tcW w:w="7200" w:type="dxa"/>
            <w:gridSpan w:val="2"/>
          </w:tcPr>
          <w:p w14:paraId="7EA0D787" w14:textId="77777777" w:rsidR="00CD7F84" w:rsidRPr="004048B0" w:rsidRDefault="00CD7F84" w:rsidP="0064029B">
            <w:r w:rsidRPr="004048B0">
              <w:rPr>
                <w:noProof/>
                <w:lang w:eastAsia="en-AU"/>
              </w:rPr>
              <w:drawing>
                <wp:inline distT="0" distB="0" distL="0" distR="0" wp14:anchorId="364E9F77" wp14:editId="01486496">
                  <wp:extent cx="2286000" cy="222740"/>
                  <wp:effectExtent l="0" t="0" r="0" b="6350"/>
                  <wp:docPr id="10" name="Graphic 10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7936" w:rsidRPr="004048B0" w14:paraId="3AAD5A65" w14:textId="77777777" w:rsidTr="000360FC">
        <w:trPr>
          <w:trHeight w:val="985"/>
        </w:trPr>
        <w:tc>
          <w:tcPr>
            <w:tcW w:w="3240" w:type="dxa"/>
            <w:vMerge w:val="restart"/>
          </w:tcPr>
          <w:p w14:paraId="773F5408" w14:textId="77777777" w:rsidR="00C17936" w:rsidRPr="004048B0" w:rsidRDefault="00C17936" w:rsidP="00450F88">
            <w:pPr>
              <w:pStyle w:val="Heading3"/>
            </w:pPr>
            <w:r w:rsidRPr="004048B0">
              <w:rPr>
                <w:lang w:eastAsia="en-AU"/>
              </w:rPr>
              <w:drawing>
                <wp:inline distT="0" distB="0" distL="0" distR="0" wp14:anchorId="5147857D" wp14:editId="3FD8F2B0">
                  <wp:extent cx="685800" cy="685800"/>
                  <wp:effectExtent l="0" t="0" r="0" b="0"/>
                  <wp:docPr id="12" name="Graphic 12" descr="Bar graph with upward tre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Bar graph with upward tren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id w:val="-584920649"/>
              <w:placeholder>
                <w:docPart w:val="FBB7F445BEB2490AB0535864075F9DC7"/>
              </w:placeholder>
              <w:temporary/>
              <w:showingPlcHdr/>
              <w15:appearance w15:val="hidden"/>
            </w:sdtPr>
            <w:sdtEndPr/>
            <w:sdtContent>
              <w:p w14:paraId="53879BAF" w14:textId="77777777" w:rsidR="00C17936" w:rsidRPr="004048B0" w:rsidRDefault="00C17936" w:rsidP="0053179B">
                <w:pPr>
                  <w:pStyle w:val="ListHeader"/>
                </w:pPr>
                <w:r w:rsidRPr="004048B0">
                  <w:t xml:space="preserve">BUSINESS </w:t>
                </w:r>
              </w:p>
              <w:p w14:paraId="146C6E41" w14:textId="77777777" w:rsidR="00C17936" w:rsidRPr="004048B0" w:rsidRDefault="00C17936" w:rsidP="0053179B">
                <w:pPr>
                  <w:pStyle w:val="ListHeader"/>
                </w:pPr>
                <w:r w:rsidRPr="004048B0">
                  <w:t>PRIORITIES</w:t>
                </w:r>
              </w:p>
            </w:sdtContent>
          </w:sdt>
          <w:p w14:paraId="07A577B6" w14:textId="3F64B111" w:rsidR="00C17936" w:rsidRDefault="00C50A56" w:rsidP="00C50A56">
            <w:pPr>
              <w:pStyle w:val="Bullets"/>
            </w:pPr>
            <w:r>
              <w:t xml:space="preserve">Increase sales </w:t>
            </w:r>
          </w:p>
          <w:p w14:paraId="01A25A3C" w14:textId="56B3EBFE" w:rsidR="00C50A56" w:rsidRPr="004048B0" w:rsidRDefault="00FB441D" w:rsidP="00C50A56">
            <w:pPr>
              <w:pStyle w:val="Bullets"/>
            </w:pPr>
            <w:r>
              <w:t>Enter new territories</w:t>
            </w:r>
          </w:p>
          <w:p w14:paraId="71EE39AF" w14:textId="77777777" w:rsidR="004048B0" w:rsidRPr="004048B0" w:rsidRDefault="004048B0" w:rsidP="004048B0"/>
          <w:p w14:paraId="5B27F418" w14:textId="77777777" w:rsidR="00C17936" w:rsidRPr="004048B0" w:rsidRDefault="00C17936" w:rsidP="00450F88">
            <w:pPr>
              <w:pStyle w:val="Heading3"/>
            </w:pPr>
            <w:r w:rsidRPr="004048B0">
              <w:rPr>
                <w:lang w:eastAsia="en-AU"/>
              </w:rPr>
              <w:drawing>
                <wp:inline distT="0" distB="0" distL="0" distR="0" wp14:anchorId="00E32CEC" wp14:editId="263F0B30">
                  <wp:extent cx="685800" cy="685800"/>
                  <wp:effectExtent l="0" t="0" r="0" b="0"/>
                  <wp:docPr id="13" name="Graphic 13" descr="Li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List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id w:val="-476073456"/>
              <w:placeholder>
                <w:docPart w:val="4732AF39091A42EBBACCDDFEF66CE491"/>
              </w:placeholder>
              <w:temporary/>
              <w:showingPlcHdr/>
              <w15:appearance w15:val="hidden"/>
            </w:sdtPr>
            <w:sdtEndPr/>
            <w:sdtContent>
              <w:p w14:paraId="26CC30EF" w14:textId="77777777" w:rsidR="00C17936" w:rsidRPr="004048B0" w:rsidRDefault="00C17936" w:rsidP="0053179B">
                <w:pPr>
                  <w:pStyle w:val="ListHeader"/>
                </w:pPr>
                <w:r w:rsidRPr="004048B0">
                  <w:t xml:space="preserve">ADDED </w:t>
                </w:r>
              </w:p>
              <w:p w14:paraId="027E101A" w14:textId="77777777" w:rsidR="00C17936" w:rsidRPr="004048B0" w:rsidRDefault="00C17936" w:rsidP="0053179B">
                <w:pPr>
                  <w:pStyle w:val="ListHeader"/>
                </w:pPr>
                <w:r w:rsidRPr="004048B0">
                  <w:t>PRIORITIES</w:t>
                </w:r>
              </w:p>
            </w:sdtContent>
          </w:sdt>
          <w:p w14:paraId="5E94ABC5" w14:textId="5848BE30" w:rsidR="00C17936" w:rsidRDefault="00120F75" w:rsidP="00120F75">
            <w:pPr>
              <w:pStyle w:val="Bullets"/>
            </w:pPr>
            <w:r>
              <w:t>Improve online presence</w:t>
            </w:r>
          </w:p>
          <w:p w14:paraId="5A2CF918" w14:textId="2C892E6B" w:rsidR="00120F75" w:rsidRPr="004048B0" w:rsidRDefault="00120F75" w:rsidP="00120F75">
            <w:pPr>
              <w:pStyle w:val="Bullets"/>
            </w:pPr>
            <w:r>
              <w:t>Decrease administrative costs</w:t>
            </w:r>
          </w:p>
          <w:p w14:paraId="088E7B56" w14:textId="77777777" w:rsidR="00C17936" w:rsidRPr="004048B0" w:rsidRDefault="00C17936" w:rsidP="00F620CA">
            <w:pPr>
              <w:ind w:left="360"/>
            </w:pPr>
          </w:p>
          <w:p w14:paraId="5D1E52C1" w14:textId="77777777" w:rsidR="004048B0" w:rsidRPr="004048B0" w:rsidRDefault="004048B0" w:rsidP="004048B0"/>
          <w:p w14:paraId="6F599F03" w14:textId="77777777" w:rsidR="00C17936" w:rsidRPr="004048B0" w:rsidRDefault="00C17936" w:rsidP="00450F88">
            <w:pPr>
              <w:pStyle w:val="Heading3"/>
            </w:pPr>
            <w:r w:rsidRPr="004048B0">
              <w:rPr>
                <w:lang w:eastAsia="en-AU"/>
              </w:rPr>
              <w:drawing>
                <wp:inline distT="0" distB="0" distL="0" distR="0" wp14:anchorId="5B9D05C8" wp14:editId="31F3AABA">
                  <wp:extent cx="685800" cy="685800"/>
                  <wp:effectExtent l="0" t="0" r="0" b="0"/>
                  <wp:docPr id="14" name="Graphic 14" descr="Group brainst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Group brainstorm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361B51" w14:textId="77777777" w:rsidR="00C17936" w:rsidRPr="004048B0" w:rsidRDefault="007922A2" w:rsidP="0053179B">
            <w:pPr>
              <w:pStyle w:val="ListHeader"/>
            </w:pPr>
            <w:sdt>
              <w:sdtPr>
                <w:id w:val="-1866048818"/>
                <w:placeholder>
                  <w:docPart w:val="3EF4F6755117433AA3B544D4D56F9CB6"/>
                </w:placeholder>
                <w:temporary/>
                <w:showingPlcHdr/>
                <w15:appearance w15:val="hidden"/>
              </w:sdtPr>
              <w:sdtEndPr/>
              <w:sdtContent>
                <w:r w:rsidR="00C17936" w:rsidRPr="004048B0">
                  <w:t>EMPLOYEE OPPORTUNITIES</w:t>
                </w:r>
              </w:sdtContent>
            </w:sdt>
          </w:p>
          <w:p w14:paraId="0C6D83F7" w14:textId="43D46662" w:rsidR="00C17936" w:rsidRDefault="00E33B7A" w:rsidP="00E33B7A">
            <w:pPr>
              <w:pStyle w:val="Bullets"/>
            </w:pPr>
            <w:r>
              <w:t>Internship</w:t>
            </w:r>
          </w:p>
          <w:p w14:paraId="46689172" w14:textId="3629B482" w:rsidR="00E33B7A" w:rsidRPr="004048B0" w:rsidRDefault="00E33B7A" w:rsidP="00E33B7A">
            <w:pPr>
              <w:pStyle w:val="Bullets"/>
            </w:pPr>
            <w:r>
              <w:t>New I.T department</w:t>
            </w:r>
          </w:p>
          <w:p w14:paraId="606C424A" w14:textId="77777777" w:rsidR="00C17936" w:rsidRPr="004048B0" w:rsidRDefault="00C17936" w:rsidP="006F5A91">
            <w:pPr>
              <w:spacing w:before="120"/>
            </w:pPr>
          </w:p>
        </w:tc>
        <w:tc>
          <w:tcPr>
            <w:tcW w:w="360" w:type="dxa"/>
            <w:vMerge w:val="restart"/>
          </w:tcPr>
          <w:p w14:paraId="34380D7D" w14:textId="77777777" w:rsidR="00C17936" w:rsidRPr="004048B0" w:rsidRDefault="00C17936" w:rsidP="00500AC9">
            <w:pPr>
              <w:pStyle w:val="Heading2"/>
            </w:pPr>
          </w:p>
        </w:tc>
        <w:tc>
          <w:tcPr>
            <w:tcW w:w="7200" w:type="dxa"/>
            <w:gridSpan w:val="2"/>
          </w:tcPr>
          <w:p w14:paraId="656A50DF" w14:textId="278B9990" w:rsidR="00C17936" w:rsidRPr="004048B0" w:rsidRDefault="008E2C9C" w:rsidP="00FE44CB">
            <w:pPr>
              <w:pStyle w:val="Heading2"/>
            </w:pPr>
            <w:r>
              <w:t>GOALS</w:t>
            </w:r>
          </w:p>
        </w:tc>
      </w:tr>
      <w:tr w:rsidR="00C17936" w:rsidRPr="004048B0" w14:paraId="277E7F3F" w14:textId="77777777" w:rsidTr="008B4960">
        <w:trPr>
          <w:trHeight w:val="80"/>
        </w:trPr>
        <w:tc>
          <w:tcPr>
            <w:tcW w:w="3240" w:type="dxa"/>
            <w:vMerge/>
          </w:tcPr>
          <w:p w14:paraId="2771B74D" w14:textId="77777777" w:rsidR="00C17936" w:rsidRPr="004048B0" w:rsidRDefault="00C17936" w:rsidP="00C17936">
            <w:pPr>
              <w:pStyle w:val="Heading3"/>
              <w:rPr>
                <w:lang w:eastAsia="en-AU"/>
              </w:rPr>
            </w:pPr>
          </w:p>
        </w:tc>
        <w:tc>
          <w:tcPr>
            <w:tcW w:w="360" w:type="dxa"/>
            <w:vMerge/>
          </w:tcPr>
          <w:p w14:paraId="5091B9F2" w14:textId="77777777" w:rsidR="00C17936" w:rsidRPr="004048B0" w:rsidRDefault="00C17936" w:rsidP="00C17936">
            <w:pPr>
              <w:pStyle w:val="Heading2"/>
            </w:pPr>
          </w:p>
        </w:tc>
        <w:tc>
          <w:tcPr>
            <w:tcW w:w="7200" w:type="dxa"/>
            <w:gridSpan w:val="2"/>
          </w:tcPr>
          <w:p w14:paraId="019762DE" w14:textId="7B343100" w:rsidR="00C17936" w:rsidRDefault="00C17936" w:rsidP="008E2C9C">
            <w:pPr>
              <w:pStyle w:val="ListHeader"/>
              <w:rPr>
                <w:u w:val="single"/>
              </w:rPr>
            </w:pPr>
          </w:p>
          <w:p w14:paraId="44595F2F" w14:textId="77777777" w:rsidR="001E40B4" w:rsidRDefault="001E40B4" w:rsidP="001E40B4">
            <w:pPr>
              <w:pStyle w:val="Bullets"/>
            </w:pPr>
            <w:r>
              <w:t>Redesign website</w:t>
            </w:r>
          </w:p>
          <w:p w14:paraId="33A56B23" w14:textId="77777777" w:rsidR="001E40B4" w:rsidRDefault="001E40B4" w:rsidP="001E40B4">
            <w:pPr>
              <w:pStyle w:val="Bullets"/>
            </w:pPr>
            <w:r>
              <w:t>Integrate a payment service</w:t>
            </w:r>
          </w:p>
          <w:p w14:paraId="3EBCA0A8" w14:textId="72DE4F67" w:rsidR="001E40B4" w:rsidRPr="006C5F83" w:rsidRDefault="001E40B4" w:rsidP="001E40B4">
            <w:pPr>
              <w:pStyle w:val="Bullets"/>
              <w:rPr>
                <w:u w:val="single"/>
              </w:rPr>
            </w:pPr>
            <w:r>
              <w:t xml:space="preserve">Create DBMS </w:t>
            </w:r>
          </w:p>
          <w:p w14:paraId="55991FFF" w14:textId="492C0873" w:rsidR="006C5F83" w:rsidRPr="006C5F83" w:rsidRDefault="006C5F83" w:rsidP="001E40B4">
            <w:pPr>
              <w:pStyle w:val="Bullets"/>
              <w:rPr>
                <w:u w:val="single"/>
              </w:rPr>
            </w:pPr>
            <w:r>
              <w:t>Train staff on operating</w:t>
            </w:r>
          </w:p>
          <w:p w14:paraId="394CEEB5" w14:textId="28A1EEE1" w:rsidR="006C5F83" w:rsidRPr="001E40B4" w:rsidRDefault="006C5F83" w:rsidP="001E40B4">
            <w:pPr>
              <w:pStyle w:val="Bullets"/>
              <w:rPr>
                <w:u w:val="single"/>
              </w:rPr>
            </w:pPr>
            <w:r>
              <w:t>On-going support</w:t>
            </w:r>
          </w:p>
          <w:p w14:paraId="64BB5E77" w14:textId="77777777" w:rsidR="001E40B4" w:rsidRDefault="001E40B4" w:rsidP="001E40B4">
            <w:pPr>
              <w:pStyle w:val="Bullets"/>
              <w:numPr>
                <w:ilvl w:val="0"/>
                <w:numId w:val="0"/>
              </w:numPr>
              <w:ind w:left="360"/>
              <w:rPr>
                <w:u w:val="single"/>
              </w:rPr>
            </w:pPr>
          </w:p>
          <w:p w14:paraId="34BC207B" w14:textId="33F597F6" w:rsidR="00293708" w:rsidRDefault="004E446C" w:rsidP="004E446C">
            <w:pPr>
              <w:rPr>
                <w:sz w:val="24"/>
                <w:szCs w:val="24"/>
              </w:rPr>
            </w:pPr>
            <w:r w:rsidRPr="004E446C">
              <w:rPr>
                <w:sz w:val="24"/>
                <w:szCs w:val="24"/>
              </w:rPr>
              <w:t xml:space="preserve">McBride’s Enterprise needs a payment solution that will seamlessly interact with its existing infrastructure </w:t>
            </w:r>
            <w:r>
              <w:rPr>
                <w:sz w:val="24"/>
                <w:szCs w:val="24"/>
              </w:rPr>
              <w:t>helping boost its sales and reduce administration</w:t>
            </w:r>
            <w:r w:rsidR="00A51C5F">
              <w:rPr>
                <w:sz w:val="24"/>
                <w:szCs w:val="24"/>
              </w:rPr>
              <w:t xml:space="preserve"> processes involved in the sales process.</w:t>
            </w:r>
          </w:p>
          <w:p w14:paraId="6FD3974C" w14:textId="23604422" w:rsidR="000372C8" w:rsidRDefault="000372C8" w:rsidP="004E446C">
            <w:pPr>
              <w:rPr>
                <w:sz w:val="24"/>
                <w:szCs w:val="24"/>
              </w:rPr>
            </w:pPr>
          </w:p>
          <w:p w14:paraId="3F229A34" w14:textId="3D6D16B3" w:rsidR="000372C8" w:rsidRPr="004E446C" w:rsidRDefault="000372C8" w:rsidP="004E44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goal for the first quarter is to design, implement and train their workforce with the new software so the business can set out to grow its business.</w:t>
            </w:r>
          </w:p>
          <w:p w14:paraId="6DDEF1E6" w14:textId="77777777" w:rsidR="00C17936" w:rsidRPr="004048B0" w:rsidRDefault="00C17936" w:rsidP="00C17936"/>
          <w:p w14:paraId="6C0D3359" w14:textId="6E9DBE5F" w:rsidR="00D546B1" w:rsidRPr="00A13724" w:rsidRDefault="00C43587" w:rsidP="00A13724">
            <w:pPr>
              <w:rPr>
                <w:sz w:val="24"/>
                <w:szCs w:val="24"/>
              </w:rPr>
            </w:pPr>
            <w:r w:rsidRPr="00A13724">
              <w:rPr>
                <w:sz w:val="24"/>
                <w:szCs w:val="24"/>
              </w:rPr>
              <w:t xml:space="preserve">Looking at </w:t>
            </w:r>
            <w:r w:rsidR="000E111F">
              <w:rPr>
                <w:sz w:val="24"/>
                <w:szCs w:val="24"/>
              </w:rPr>
              <w:t>figure 1.0</w:t>
            </w:r>
            <w:r w:rsidRPr="00A13724">
              <w:rPr>
                <w:sz w:val="24"/>
                <w:szCs w:val="24"/>
              </w:rPr>
              <w:t xml:space="preserve"> it’s evident that the best performing products are Normal paper, Cardboard paper and Special paper</w:t>
            </w:r>
            <w:r w:rsidR="001E68AC" w:rsidRPr="00A13724">
              <w:rPr>
                <w:sz w:val="24"/>
                <w:szCs w:val="24"/>
              </w:rPr>
              <w:t>, noticeably</w:t>
            </w:r>
            <w:r w:rsidRPr="00A13724">
              <w:rPr>
                <w:sz w:val="24"/>
                <w:szCs w:val="24"/>
              </w:rPr>
              <w:t xml:space="preserve"> in the Government and Small Business sectors. </w:t>
            </w:r>
            <w:r w:rsidR="001E68AC" w:rsidRPr="00A13724">
              <w:rPr>
                <w:sz w:val="24"/>
                <w:szCs w:val="24"/>
              </w:rPr>
              <w:t xml:space="preserve">These products </w:t>
            </w:r>
            <w:r w:rsidR="00F24857" w:rsidRPr="00A13724">
              <w:rPr>
                <w:sz w:val="24"/>
                <w:szCs w:val="24"/>
              </w:rPr>
              <w:t xml:space="preserve">should be the primary focus to increase sales with the new </w:t>
            </w:r>
            <w:r w:rsidR="0059260C" w:rsidRPr="00A13724">
              <w:rPr>
                <w:sz w:val="24"/>
                <w:szCs w:val="24"/>
              </w:rPr>
              <w:t>payment’s</w:t>
            </w:r>
            <w:r w:rsidR="00F24857" w:rsidRPr="00A13724">
              <w:rPr>
                <w:sz w:val="24"/>
                <w:szCs w:val="24"/>
              </w:rPr>
              <w:t xml:space="preserve"> solution, this could also be impl</w:t>
            </w:r>
            <w:r w:rsidR="00A71C96">
              <w:rPr>
                <w:sz w:val="24"/>
                <w:szCs w:val="24"/>
              </w:rPr>
              <w:t>emen</w:t>
            </w:r>
            <w:r w:rsidR="00F24857" w:rsidRPr="00A13724">
              <w:rPr>
                <w:sz w:val="24"/>
                <w:szCs w:val="24"/>
              </w:rPr>
              <w:t>ted to break into new territories.</w:t>
            </w:r>
          </w:p>
          <w:p w14:paraId="23A09B88" w14:textId="17905902" w:rsidR="00A13724" w:rsidRPr="00A13724" w:rsidRDefault="0059260C" w:rsidP="00A13724">
            <w:pPr>
              <w:pStyle w:val="Bullets"/>
              <w:numPr>
                <w:ilvl w:val="0"/>
                <w:numId w:val="0"/>
              </w:numPr>
              <w:rPr>
                <w:sz w:val="24"/>
                <w:szCs w:val="24"/>
              </w:rPr>
            </w:pPr>
            <w:r w:rsidRPr="00A13724">
              <w:rPr>
                <w:sz w:val="24"/>
                <w:szCs w:val="24"/>
              </w:rPr>
              <w:t>Poor performing products such as blotting paper and acid-free paper</w:t>
            </w:r>
            <w:r w:rsidR="00D546B1" w:rsidRPr="00A13724">
              <w:rPr>
                <w:sz w:val="24"/>
                <w:szCs w:val="24"/>
              </w:rPr>
              <w:t xml:space="preserve"> account for 24.6% collectively. Although they are poorest performers they still account for a significant amount of sales. Launching a website will give more exposure to these products with the</w:t>
            </w:r>
            <w:r w:rsidR="00782E66" w:rsidRPr="00A13724">
              <w:rPr>
                <w:sz w:val="24"/>
                <w:szCs w:val="24"/>
              </w:rPr>
              <w:t xml:space="preserve"> increased traffic.</w:t>
            </w:r>
          </w:p>
          <w:p w14:paraId="09332C08" w14:textId="0423E2E1" w:rsidR="00066E2A" w:rsidRDefault="00066E2A" w:rsidP="00C17936"/>
          <w:p w14:paraId="24864C97" w14:textId="6755F84A" w:rsidR="00C17936" w:rsidRPr="004048B0" w:rsidRDefault="000E111F" w:rsidP="00C17936">
            <w:r>
              <w:t>Figure 1.0</w:t>
            </w:r>
            <w:r w:rsidR="00C17936" w:rsidRPr="004048B0">
              <w:t xml:space="preserve"> </w:t>
            </w:r>
            <w:r w:rsidR="00066E2A">
              <w:rPr>
                <w:noProof/>
              </w:rPr>
              <w:drawing>
                <wp:inline distT="0" distB="0" distL="0" distR="0" wp14:anchorId="087278E7" wp14:editId="73B3E109">
                  <wp:extent cx="4200525" cy="204787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0525" cy="2047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57DA12" w14:textId="77777777" w:rsidR="001E40B4" w:rsidRDefault="001E40B4" w:rsidP="001E40B4"/>
          <w:p w14:paraId="3D52AB32" w14:textId="110F55B6" w:rsidR="000360FC" w:rsidRPr="004048B0" w:rsidRDefault="000360FC" w:rsidP="001E40B4"/>
        </w:tc>
      </w:tr>
      <w:tr w:rsidR="004A4C49" w:rsidRPr="004048B0" w14:paraId="4A4FE834" w14:textId="77777777" w:rsidTr="0088559F">
        <w:trPr>
          <w:gridAfter w:val="1"/>
          <w:wAfter w:w="9" w:type="dxa"/>
          <w:trHeight w:val="432"/>
        </w:trPr>
        <w:tc>
          <w:tcPr>
            <w:tcW w:w="3600" w:type="dxa"/>
            <w:gridSpan w:val="2"/>
            <w:vMerge w:val="restart"/>
            <w:vAlign w:val="center"/>
          </w:tcPr>
          <w:p w14:paraId="1231681B" w14:textId="30387A9B" w:rsidR="004A4C49" w:rsidRPr="004048B0" w:rsidRDefault="004A4C49" w:rsidP="0088559F">
            <w:pPr>
              <w:pStyle w:val="Quote"/>
            </w:pPr>
            <w:r w:rsidRPr="004048B0">
              <w:lastRenderedPageBreak/>
              <w:br w:type="page"/>
            </w:r>
            <w:r w:rsidR="00536898">
              <w:t>Cut the paper, paste it on a server.</w:t>
            </w:r>
          </w:p>
        </w:tc>
        <w:tc>
          <w:tcPr>
            <w:tcW w:w="7191" w:type="dxa"/>
          </w:tcPr>
          <w:p w14:paraId="0C739CB8" w14:textId="77777777" w:rsidR="004A4C49" w:rsidRPr="004048B0" w:rsidRDefault="004A4C49" w:rsidP="00C9656E">
            <w:r w:rsidRPr="004048B0">
              <w:rPr>
                <w:noProof/>
                <w:lang w:eastAsia="en-AU"/>
              </w:rPr>
              <w:drawing>
                <wp:inline distT="0" distB="0" distL="0" distR="0" wp14:anchorId="6BE9744A" wp14:editId="253EB9B7">
                  <wp:extent cx="2893576" cy="209550"/>
                  <wp:effectExtent l="0" t="0" r="2540" b="0"/>
                  <wp:docPr id="11" name="Graphic 1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6515" cy="213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4048B0" w14:paraId="1364BBFB" w14:textId="77777777" w:rsidTr="00066E2A">
        <w:trPr>
          <w:gridAfter w:val="1"/>
          <w:wAfter w:w="9" w:type="dxa"/>
          <w:trHeight w:val="1440"/>
        </w:trPr>
        <w:tc>
          <w:tcPr>
            <w:tcW w:w="3600" w:type="dxa"/>
            <w:gridSpan w:val="2"/>
            <w:vMerge/>
          </w:tcPr>
          <w:p w14:paraId="768BF6EB" w14:textId="77777777" w:rsidR="004A4C49" w:rsidRPr="004048B0" w:rsidRDefault="004A4C49" w:rsidP="004D4384">
            <w:pPr>
              <w:pStyle w:val="Quote"/>
            </w:pPr>
          </w:p>
        </w:tc>
        <w:tc>
          <w:tcPr>
            <w:tcW w:w="7191" w:type="dxa"/>
          </w:tcPr>
          <w:p w14:paraId="728C8204" w14:textId="77777777" w:rsidR="004A4C49" w:rsidRPr="004048B0" w:rsidRDefault="007922A2" w:rsidP="00FE44CB">
            <w:pPr>
              <w:pStyle w:val="Heading2"/>
            </w:pPr>
            <w:sdt>
              <w:sdtPr>
                <w:id w:val="-1568491668"/>
                <w:placeholder>
                  <w:docPart w:val="6C915698A63E4F23B3FB39F321907073"/>
                </w:placeholder>
                <w:temporary/>
                <w:showingPlcHdr/>
                <w15:appearance w15:val="hidden"/>
              </w:sdtPr>
              <w:sdtEndPr/>
              <w:sdtContent>
                <w:r w:rsidR="006F5A91" w:rsidRPr="004048B0">
                  <w:t xml:space="preserve">WHAT’S NEXT </w:t>
                </w:r>
              </w:sdtContent>
            </w:sdt>
          </w:p>
        </w:tc>
      </w:tr>
      <w:tr w:rsidR="004A4C49" w:rsidRPr="004048B0" w14:paraId="1749ED47" w14:textId="77777777" w:rsidTr="00066E2A">
        <w:trPr>
          <w:gridAfter w:val="1"/>
          <w:wAfter w:w="9" w:type="dxa"/>
          <w:trHeight w:val="11583"/>
        </w:trPr>
        <w:tc>
          <w:tcPr>
            <w:tcW w:w="3600" w:type="dxa"/>
            <w:gridSpan w:val="2"/>
            <w:vMerge/>
          </w:tcPr>
          <w:p w14:paraId="1A8C4EA6" w14:textId="77777777" w:rsidR="004A4C49" w:rsidRPr="004048B0" w:rsidRDefault="004A4C49" w:rsidP="004D4384">
            <w:pPr>
              <w:pStyle w:val="Quote"/>
            </w:pPr>
          </w:p>
        </w:tc>
        <w:tc>
          <w:tcPr>
            <w:tcW w:w="7191" w:type="dxa"/>
          </w:tcPr>
          <w:p w14:paraId="52556996" w14:textId="510A312D" w:rsidR="00443CA7" w:rsidRDefault="0008547C" w:rsidP="005539D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oing forward, the </w:t>
            </w:r>
            <w:r w:rsidR="003E73DF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forementioned services required will be addressed. </w:t>
            </w:r>
          </w:p>
          <w:p w14:paraId="6A3E3FBC" w14:textId="4A26AD3B" w:rsidR="004A4C49" w:rsidRDefault="003E73DF" w:rsidP="00443CA7">
            <w:pPr>
              <w:pStyle w:val="Bullets"/>
            </w:pPr>
            <w:r>
              <w:t xml:space="preserve">A </w:t>
            </w:r>
            <w:r w:rsidR="00995554">
              <w:t>payment solutions system</w:t>
            </w:r>
            <w:r>
              <w:t xml:space="preserve"> will be made.</w:t>
            </w:r>
          </w:p>
          <w:p w14:paraId="663949BA" w14:textId="068C3ECE" w:rsidR="003E73DF" w:rsidRDefault="003E73DF" w:rsidP="00443CA7">
            <w:pPr>
              <w:pStyle w:val="Bullets"/>
            </w:pPr>
            <w:r>
              <w:t>A database management system will be designed.</w:t>
            </w:r>
          </w:p>
          <w:p w14:paraId="2C48B1DE" w14:textId="14CB0172" w:rsidR="00443CA7" w:rsidRDefault="00443CA7" w:rsidP="00443CA7">
            <w:pPr>
              <w:pStyle w:val="Bullets"/>
            </w:pPr>
            <w:r>
              <w:t>A new website will be made.</w:t>
            </w:r>
          </w:p>
          <w:p w14:paraId="6082CBCB" w14:textId="77777777" w:rsidR="00443CA7" w:rsidRDefault="00443CA7" w:rsidP="00443CA7">
            <w:pPr>
              <w:pStyle w:val="Bullets"/>
            </w:pPr>
            <w:r>
              <w:t xml:space="preserve">Implementation of the product and services will be made once the customer is fully satisfied with the outcome. </w:t>
            </w:r>
          </w:p>
          <w:p w14:paraId="58E92209" w14:textId="77777777" w:rsidR="00443CA7" w:rsidRDefault="00443CA7" w:rsidP="00443CA7">
            <w:pPr>
              <w:pStyle w:val="Bullets"/>
            </w:pPr>
            <w:r>
              <w:t>Staff and any other concerned parties will be trained on how to use the product/service.</w:t>
            </w:r>
          </w:p>
          <w:p w14:paraId="36D4D6C0" w14:textId="77777777" w:rsidR="00915BA4" w:rsidRDefault="00443CA7" w:rsidP="00443CA7">
            <w:pPr>
              <w:pStyle w:val="Bullets"/>
            </w:pPr>
            <w:r>
              <w:t>Ongoing support services will be provided if problems occur</w:t>
            </w:r>
            <w:r w:rsidR="00234F87">
              <w:t xml:space="preserve"> in future</w:t>
            </w:r>
            <w:r>
              <w:t>.</w:t>
            </w:r>
            <w:r w:rsidR="00915BA4" w:rsidRPr="004048B0">
              <w:rPr>
                <w:noProof/>
                <w:lang w:eastAsia="en-AU"/>
              </w:rPr>
              <w:t xml:space="preserve"> </w:t>
            </w:r>
          </w:p>
          <w:p w14:paraId="14BAF722" w14:textId="5E98DCFC" w:rsidR="00915BA4" w:rsidRDefault="00915BA4" w:rsidP="00915BA4">
            <w:pPr>
              <w:pStyle w:val="Heading3"/>
              <w:rPr>
                <w:sz w:val="24"/>
                <w:szCs w:val="22"/>
              </w:rPr>
            </w:pPr>
          </w:p>
          <w:p w14:paraId="2962A590" w14:textId="43519F7F" w:rsidR="00915BA4" w:rsidRPr="00915BA4" w:rsidRDefault="00915BA4" w:rsidP="00915BA4">
            <w:r>
              <w:t>Meetings will be scheduled as and when needed to receive feedback from the customer to make the necessary adjustment or additions.</w:t>
            </w:r>
          </w:p>
          <w:p w14:paraId="2F0E6C1E" w14:textId="77777777" w:rsidR="00915BA4" w:rsidRDefault="00915BA4" w:rsidP="00915BA4">
            <w:pPr>
              <w:pStyle w:val="Heading3"/>
            </w:pPr>
          </w:p>
          <w:p w14:paraId="6FB43BD8" w14:textId="77777777" w:rsidR="00443CA7" w:rsidRDefault="00915BA4" w:rsidP="00915BA4">
            <w:pPr>
              <w:pStyle w:val="Heading3"/>
            </w:pPr>
            <w:r w:rsidRPr="004048B0">
              <w:rPr>
                <w:lang w:eastAsia="en-AU"/>
              </w:rPr>
              <w:drawing>
                <wp:inline distT="0" distB="0" distL="0" distR="0" wp14:anchorId="6C6415BE" wp14:editId="56A2FFA0">
                  <wp:extent cx="2893576" cy="209550"/>
                  <wp:effectExtent l="0" t="0" r="2540" b="0"/>
                  <wp:docPr id="19" name="Graphic 19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6515" cy="213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51D7DC" w14:textId="78F5BB67" w:rsidR="00915BA4" w:rsidRDefault="00915BA4" w:rsidP="00915BA4">
            <w:pPr>
              <w:pStyle w:val="Heading2"/>
            </w:pPr>
            <w:r>
              <w:t>Summary</w:t>
            </w:r>
          </w:p>
          <w:p w14:paraId="062357CE" w14:textId="5181CCA4" w:rsidR="00A45397" w:rsidRPr="00A45397" w:rsidRDefault="00A45397" w:rsidP="00A453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goal of this preliminary report is to outline the current view of McBride’s Enterprise sales performance to properly drill down on what kind of products/services need to provided.</w:t>
            </w:r>
          </w:p>
          <w:p w14:paraId="450E96AA" w14:textId="77777777" w:rsidR="00A45397" w:rsidRPr="00A45397" w:rsidRDefault="00A45397" w:rsidP="00A45397"/>
          <w:p w14:paraId="58D5A5E3" w14:textId="26FDFD93" w:rsidR="00915BA4" w:rsidRPr="00A45397" w:rsidRDefault="00A45397" w:rsidP="00915B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 the end of this document the overview performance of McBride’s Enterprise will be found. A more interactive report can be provided on request. </w:t>
            </w:r>
          </w:p>
        </w:tc>
      </w:tr>
    </w:tbl>
    <w:p w14:paraId="0A208148" w14:textId="77777777" w:rsidR="007762BF" w:rsidRPr="004048B0" w:rsidRDefault="007762BF"/>
    <w:p w14:paraId="1C0C5B62" w14:textId="77777777" w:rsidR="00FE44CB" w:rsidRPr="004048B0" w:rsidRDefault="00FE44CB">
      <w:pPr>
        <w:sectPr w:rsidR="00FE44CB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211A893B" w14:textId="77777777" w:rsidR="005F350F" w:rsidRPr="004048B0" w:rsidRDefault="005F350F"/>
    <w:tbl>
      <w:tblPr>
        <w:tblW w:w="0" w:type="auto"/>
        <w:tblLook w:val="0600" w:firstRow="0" w:lastRow="0" w:firstColumn="0" w:lastColumn="0" w:noHBand="1" w:noVBand="1"/>
      </w:tblPr>
      <w:tblGrid>
        <w:gridCol w:w="10800"/>
      </w:tblGrid>
      <w:tr w:rsidR="004A4C49" w:rsidRPr="004048B0" w14:paraId="75BAB2CA" w14:textId="77777777" w:rsidTr="00F32B21">
        <w:trPr>
          <w:trHeight w:val="432"/>
        </w:trPr>
        <w:tc>
          <w:tcPr>
            <w:tcW w:w="10800" w:type="dxa"/>
          </w:tcPr>
          <w:p w14:paraId="120F72FB" w14:textId="77777777" w:rsidR="004A4C49" w:rsidRPr="004048B0" w:rsidRDefault="004A4C49" w:rsidP="00D51608">
            <w:pPr>
              <w:rPr>
                <w:noProof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2478ABC7" wp14:editId="4C4482A7">
                  <wp:extent cx="3512689" cy="228600"/>
                  <wp:effectExtent l="0" t="0" r="0" b="0"/>
                  <wp:docPr id="15" name="Graphic 15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3618985" cy="235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4048B0" w14:paraId="7775721E" w14:textId="77777777" w:rsidTr="00FE44CB">
        <w:trPr>
          <w:trHeight w:val="1440"/>
        </w:trPr>
        <w:tc>
          <w:tcPr>
            <w:tcW w:w="10800" w:type="dxa"/>
          </w:tcPr>
          <w:p w14:paraId="1669E4A6" w14:textId="77777777" w:rsidR="004A4C49" w:rsidRPr="004048B0" w:rsidRDefault="007922A2" w:rsidP="004048B0">
            <w:pPr>
              <w:pStyle w:val="Heading2"/>
            </w:pPr>
            <w:sdt>
              <w:sdtPr>
                <w:id w:val="2025126663"/>
                <w:placeholder>
                  <w:docPart w:val="D40796A7D49943F19EE360117E9E574F"/>
                </w:placeholder>
                <w:temporary/>
                <w:showingPlcHdr/>
                <w15:appearance w15:val="hidden"/>
              </w:sdtPr>
              <w:sdtEndPr/>
              <w:sdtContent>
                <w:r w:rsidR="006F5A91" w:rsidRPr="004048B0">
                  <w:rPr>
                    <w:rStyle w:val="Heading2Char"/>
                    <w:caps/>
                  </w:rPr>
                  <w:t>Results from last year</w:t>
                </w:r>
              </w:sdtContent>
            </w:sdt>
          </w:p>
        </w:tc>
      </w:tr>
      <w:tr w:rsidR="0072626F" w:rsidRPr="004048B0" w14:paraId="749A6423" w14:textId="77777777" w:rsidTr="008F1ABD">
        <w:trPr>
          <w:trHeight w:val="288"/>
        </w:trPr>
        <w:tc>
          <w:tcPr>
            <w:tcW w:w="10800" w:type="dxa"/>
          </w:tcPr>
          <w:p w14:paraId="13A679C6" w14:textId="77777777" w:rsidR="0072626F" w:rsidRPr="004048B0" w:rsidRDefault="0072626F" w:rsidP="004A4C49"/>
        </w:tc>
      </w:tr>
      <w:tr w:rsidR="001E17E9" w:rsidRPr="004048B0" w14:paraId="1C3D0826" w14:textId="77777777" w:rsidTr="00F32B21">
        <w:trPr>
          <w:trHeight w:val="2151"/>
        </w:trPr>
        <w:tc>
          <w:tcPr>
            <w:tcW w:w="10800" w:type="dxa"/>
          </w:tcPr>
          <w:p w14:paraId="23D778AB" w14:textId="56CF00D6" w:rsidR="001E17E9" w:rsidRPr="004048B0" w:rsidRDefault="00C56A21" w:rsidP="004A4C49">
            <w:pPr>
              <w:rPr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5E5FE908" wp14:editId="6454FAFC">
                  <wp:extent cx="6858000" cy="4769485"/>
                  <wp:effectExtent l="0" t="0" r="0" b="0"/>
                  <wp:docPr id="17" name="Picture 17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Graphical user interface, website&#10;&#10;Description automatically generated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4769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17E9" w:rsidRPr="004048B0" w14:paraId="5E8C1558" w14:textId="77777777" w:rsidTr="008F1ABD">
        <w:trPr>
          <w:trHeight w:val="288"/>
        </w:trPr>
        <w:tc>
          <w:tcPr>
            <w:tcW w:w="10800" w:type="dxa"/>
          </w:tcPr>
          <w:p w14:paraId="6C6E4CFA" w14:textId="77777777" w:rsidR="001E17E9" w:rsidRPr="004048B0" w:rsidRDefault="001E17E9" w:rsidP="004A4C49"/>
        </w:tc>
      </w:tr>
      <w:tr w:rsidR="00B13CF5" w:rsidRPr="004048B0" w14:paraId="25E17CF0" w14:textId="77777777" w:rsidTr="00F32B21">
        <w:trPr>
          <w:trHeight w:val="1656"/>
        </w:trPr>
        <w:tc>
          <w:tcPr>
            <w:tcW w:w="10800" w:type="dxa"/>
          </w:tcPr>
          <w:p w14:paraId="3F1BBAFE" w14:textId="48478B38" w:rsidR="00B13CF5" w:rsidRPr="004048B0" w:rsidRDefault="00B13CF5" w:rsidP="0053179B">
            <w:pPr>
              <w:pStyle w:val="TableHeader"/>
            </w:pPr>
          </w:p>
        </w:tc>
      </w:tr>
    </w:tbl>
    <w:p w14:paraId="5682D4C9" w14:textId="77777777" w:rsidR="00B4432F" w:rsidRPr="004048B0" w:rsidRDefault="00B4432F" w:rsidP="008920BB"/>
    <w:sectPr w:rsidR="00B4432F" w:rsidRPr="004048B0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5F455" w14:textId="77777777" w:rsidR="007922A2" w:rsidRDefault="007922A2" w:rsidP="006B633A">
      <w:r>
        <w:separator/>
      </w:r>
    </w:p>
  </w:endnote>
  <w:endnote w:type="continuationSeparator" w:id="0">
    <w:p w14:paraId="316D64C2" w14:textId="77777777" w:rsidR="007922A2" w:rsidRDefault="007922A2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85F8B" w14:textId="77777777" w:rsidR="006B633A" w:rsidRPr="006F5A91" w:rsidRDefault="007922A2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566458770"/>
        <w:placeholder>
          <w:docPart w:val="6A7867750C474B8A936C23525E1383F6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E63CC" w14:textId="77777777" w:rsidR="006F5A91" w:rsidRPr="006F5A91" w:rsidRDefault="007922A2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FE2321E96FC74A3A8F6E975B6F06AC13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DFBA3" w14:textId="77777777" w:rsidR="007922A2" w:rsidRDefault="007922A2" w:rsidP="006B633A">
      <w:r>
        <w:separator/>
      </w:r>
    </w:p>
  </w:footnote>
  <w:footnote w:type="continuationSeparator" w:id="0">
    <w:p w14:paraId="7FF93698" w14:textId="77777777" w:rsidR="007922A2" w:rsidRDefault="007922A2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7717731">
    <w:abstractNumId w:val="1"/>
  </w:num>
  <w:num w:numId="2" w16cid:durableId="402677601">
    <w:abstractNumId w:val="5"/>
  </w:num>
  <w:num w:numId="3" w16cid:durableId="1003629969">
    <w:abstractNumId w:val="0"/>
  </w:num>
  <w:num w:numId="4" w16cid:durableId="247541779">
    <w:abstractNumId w:val="4"/>
  </w:num>
  <w:num w:numId="5" w16cid:durableId="481166169">
    <w:abstractNumId w:val="6"/>
  </w:num>
  <w:num w:numId="6" w16cid:durableId="49623615">
    <w:abstractNumId w:val="3"/>
  </w:num>
  <w:num w:numId="7" w16cid:durableId="4797303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BD612A"/>
    <w:rsid w:val="000227CA"/>
    <w:rsid w:val="000239FD"/>
    <w:rsid w:val="000360FC"/>
    <w:rsid w:val="000372C8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66E2A"/>
    <w:rsid w:val="00080119"/>
    <w:rsid w:val="000834BB"/>
    <w:rsid w:val="0008547C"/>
    <w:rsid w:val="00086808"/>
    <w:rsid w:val="000936E3"/>
    <w:rsid w:val="0009505B"/>
    <w:rsid w:val="000A0187"/>
    <w:rsid w:val="000A49E4"/>
    <w:rsid w:val="000B2E3E"/>
    <w:rsid w:val="000C0AFA"/>
    <w:rsid w:val="000C3851"/>
    <w:rsid w:val="000D06AB"/>
    <w:rsid w:val="000D1D83"/>
    <w:rsid w:val="000D1DA3"/>
    <w:rsid w:val="000D73FF"/>
    <w:rsid w:val="000E111F"/>
    <w:rsid w:val="00100EA6"/>
    <w:rsid w:val="0010133A"/>
    <w:rsid w:val="00110D36"/>
    <w:rsid w:val="00114118"/>
    <w:rsid w:val="00116859"/>
    <w:rsid w:val="00116D09"/>
    <w:rsid w:val="00120EDB"/>
    <w:rsid w:val="00120F75"/>
    <w:rsid w:val="00122D73"/>
    <w:rsid w:val="00133F58"/>
    <w:rsid w:val="0015336E"/>
    <w:rsid w:val="0015493B"/>
    <w:rsid w:val="00170892"/>
    <w:rsid w:val="001812E2"/>
    <w:rsid w:val="001877A1"/>
    <w:rsid w:val="00191B9F"/>
    <w:rsid w:val="00194D46"/>
    <w:rsid w:val="001C52F2"/>
    <w:rsid w:val="001D0839"/>
    <w:rsid w:val="001D5EC6"/>
    <w:rsid w:val="001E17E9"/>
    <w:rsid w:val="001E2FD9"/>
    <w:rsid w:val="001E40B4"/>
    <w:rsid w:val="001E68AC"/>
    <w:rsid w:val="001F5BFC"/>
    <w:rsid w:val="00217102"/>
    <w:rsid w:val="002229EF"/>
    <w:rsid w:val="00231A3E"/>
    <w:rsid w:val="0023407A"/>
    <w:rsid w:val="00234F87"/>
    <w:rsid w:val="00237098"/>
    <w:rsid w:val="0023776B"/>
    <w:rsid w:val="002603A1"/>
    <w:rsid w:val="002658AD"/>
    <w:rsid w:val="00265965"/>
    <w:rsid w:val="0027432C"/>
    <w:rsid w:val="00276A77"/>
    <w:rsid w:val="0028344C"/>
    <w:rsid w:val="00293708"/>
    <w:rsid w:val="002A0E38"/>
    <w:rsid w:val="002A1D7C"/>
    <w:rsid w:val="002B1F43"/>
    <w:rsid w:val="002B548F"/>
    <w:rsid w:val="002C7F0E"/>
    <w:rsid w:val="00300379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4C7B"/>
    <w:rsid w:val="00366CF6"/>
    <w:rsid w:val="00367244"/>
    <w:rsid w:val="00371B32"/>
    <w:rsid w:val="00381902"/>
    <w:rsid w:val="003875EC"/>
    <w:rsid w:val="00396A0D"/>
    <w:rsid w:val="003A28F6"/>
    <w:rsid w:val="003A4258"/>
    <w:rsid w:val="003A6140"/>
    <w:rsid w:val="003B1B45"/>
    <w:rsid w:val="003D0923"/>
    <w:rsid w:val="003D2A97"/>
    <w:rsid w:val="003D3F30"/>
    <w:rsid w:val="003E73DF"/>
    <w:rsid w:val="003F1069"/>
    <w:rsid w:val="004048B0"/>
    <w:rsid w:val="00416563"/>
    <w:rsid w:val="00417D0A"/>
    <w:rsid w:val="00424C2C"/>
    <w:rsid w:val="004261B8"/>
    <w:rsid w:val="004314C6"/>
    <w:rsid w:val="00435701"/>
    <w:rsid w:val="0043758D"/>
    <w:rsid w:val="00443CA7"/>
    <w:rsid w:val="00450F88"/>
    <w:rsid w:val="004534B7"/>
    <w:rsid w:val="00455E2B"/>
    <w:rsid w:val="0049453B"/>
    <w:rsid w:val="00494BE8"/>
    <w:rsid w:val="00495627"/>
    <w:rsid w:val="00497589"/>
    <w:rsid w:val="00497DF7"/>
    <w:rsid w:val="004A4C49"/>
    <w:rsid w:val="004B60D8"/>
    <w:rsid w:val="004C4BE2"/>
    <w:rsid w:val="004C514C"/>
    <w:rsid w:val="004D4384"/>
    <w:rsid w:val="004D4B7B"/>
    <w:rsid w:val="004E446C"/>
    <w:rsid w:val="004F1988"/>
    <w:rsid w:val="004F7FE3"/>
    <w:rsid w:val="00500AC9"/>
    <w:rsid w:val="00516138"/>
    <w:rsid w:val="00517D36"/>
    <w:rsid w:val="0053179B"/>
    <w:rsid w:val="00536898"/>
    <w:rsid w:val="005431C3"/>
    <w:rsid w:val="00547471"/>
    <w:rsid w:val="005539D3"/>
    <w:rsid w:val="00553C83"/>
    <w:rsid w:val="00586D22"/>
    <w:rsid w:val="00587907"/>
    <w:rsid w:val="0059260C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27934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04B9"/>
    <w:rsid w:val="00685B33"/>
    <w:rsid w:val="006A535D"/>
    <w:rsid w:val="006B48E0"/>
    <w:rsid w:val="006B633A"/>
    <w:rsid w:val="006C4E53"/>
    <w:rsid w:val="006C5F83"/>
    <w:rsid w:val="006D7E5A"/>
    <w:rsid w:val="006F205C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57812"/>
    <w:rsid w:val="00773B64"/>
    <w:rsid w:val="007762BF"/>
    <w:rsid w:val="00777478"/>
    <w:rsid w:val="00782E66"/>
    <w:rsid w:val="007874BC"/>
    <w:rsid w:val="007922A2"/>
    <w:rsid w:val="007B2E61"/>
    <w:rsid w:val="007B52F1"/>
    <w:rsid w:val="007B5595"/>
    <w:rsid w:val="007D0BCF"/>
    <w:rsid w:val="007D3DFE"/>
    <w:rsid w:val="007D77E2"/>
    <w:rsid w:val="007E2AA1"/>
    <w:rsid w:val="007F260E"/>
    <w:rsid w:val="007F542B"/>
    <w:rsid w:val="008049B8"/>
    <w:rsid w:val="0081061D"/>
    <w:rsid w:val="00816D3F"/>
    <w:rsid w:val="00833819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59F"/>
    <w:rsid w:val="008856B1"/>
    <w:rsid w:val="00891ACF"/>
    <w:rsid w:val="008920BB"/>
    <w:rsid w:val="008937EC"/>
    <w:rsid w:val="00893B93"/>
    <w:rsid w:val="00897DCE"/>
    <w:rsid w:val="008A2E6F"/>
    <w:rsid w:val="008A6EFF"/>
    <w:rsid w:val="008B4960"/>
    <w:rsid w:val="008B60A5"/>
    <w:rsid w:val="008D07C5"/>
    <w:rsid w:val="008E2C9C"/>
    <w:rsid w:val="008E6874"/>
    <w:rsid w:val="008F1ABD"/>
    <w:rsid w:val="008F1BD4"/>
    <w:rsid w:val="00906C28"/>
    <w:rsid w:val="00910AB9"/>
    <w:rsid w:val="009126B6"/>
    <w:rsid w:val="00912991"/>
    <w:rsid w:val="00915BA4"/>
    <w:rsid w:val="00917559"/>
    <w:rsid w:val="00924E88"/>
    <w:rsid w:val="009269CF"/>
    <w:rsid w:val="009359D0"/>
    <w:rsid w:val="00946AA2"/>
    <w:rsid w:val="009527D4"/>
    <w:rsid w:val="00954C8A"/>
    <w:rsid w:val="00960057"/>
    <w:rsid w:val="00966595"/>
    <w:rsid w:val="00990C95"/>
    <w:rsid w:val="00995554"/>
    <w:rsid w:val="009A54BC"/>
    <w:rsid w:val="009A622D"/>
    <w:rsid w:val="009B38E4"/>
    <w:rsid w:val="009B645E"/>
    <w:rsid w:val="009C1C87"/>
    <w:rsid w:val="009C3C13"/>
    <w:rsid w:val="009D0407"/>
    <w:rsid w:val="009D1F8E"/>
    <w:rsid w:val="009F3CA0"/>
    <w:rsid w:val="00A010B3"/>
    <w:rsid w:val="00A0307F"/>
    <w:rsid w:val="00A06303"/>
    <w:rsid w:val="00A12CCB"/>
    <w:rsid w:val="00A13724"/>
    <w:rsid w:val="00A33B7B"/>
    <w:rsid w:val="00A33E0D"/>
    <w:rsid w:val="00A354ED"/>
    <w:rsid w:val="00A45397"/>
    <w:rsid w:val="00A4544F"/>
    <w:rsid w:val="00A518BE"/>
    <w:rsid w:val="00A51C5F"/>
    <w:rsid w:val="00A53830"/>
    <w:rsid w:val="00A71692"/>
    <w:rsid w:val="00A71C96"/>
    <w:rsid w:val="00A83F07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192"/>
    <w:rsid w:val="00B05322"/>
    <w:rsid w:val="00B05BA2"/>
    <w:rsid w:val="00B11CC3"/>
    <w:rsid w:val="00B13CF5"/>
    <w:rsid w:val="00B16FB2"/>
    <w:rsid w:val="00B25685"/>
    <w:rsid w:val="00B33BA9"/>
    <w:rsid w:val="00B372D4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160"/>
    <w:rsid w:val="00B95D01"/>
    <w:rsid w:val="00BA4317"/>
    <w:rsid w:val="00BA5E23"/>
    <w:rsid w:val="00BA668D"/>
    <w:rsid w:val="00BB090A"/>
    <w:rsid w:val="00BB23E5"/>
    <w:rsid w:val="00BB33BB"/>
    <w:rsid w:val="00BB4ABB"/>
    <w:rsid w:val="00BC5684"/>
    <w:rsid w:val="00BD612A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587"/>
    <w:rsid w:val="00C43AF7"/>
    <w:rsid w:val="00C50A56"/>
    <w:rsid w:val="00C5101E"/>
    <w:rsid w:val="00C56A21"/>
    <w:rsid w:val="00C67996"/>
    <w:rsid w:val="00C67BE5"/>
    <w:rsid w:val="00C91409"/>
    <w:rsid w:val="00CB19DF"/>
    <w:rsid w:val="00CC71C8"/>
    <w:rsid w:val="00CD786A"/>
    <w:rsid w:val="00CD7F84"/>
    <w:rsid w:val="00D1516A"/>
    <w:rsid w:val="00D26642"/>
    <w:rsid w:val="00D37C6B"/>
    <w:rsid w:val="00D40D18"/>
    <w:rsid w:val="00D546B1"/>
    <w:rsid w:val="00D70E35"/>
    <w:rsid w:val="00D7700A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33B7A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B0DEA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24857"/>
    <w:rsid w:val="00F32B21"/>
    <w:rsid w:val="00F32EBE"/>
    <w:rsid w:val="00F33F4D"/>
    <w:rsid w:val="00F35A16"/>
    <w:rsid w:val="00F46DF4"/>
    <w:rsid w:val="00F53A9D"/>
    <w:rsid w:val="00F6071E"/>
    <w:rsid w:val="00F6144F"/>
    <w:rsid w:val="00F620CA"/>
    <w:rsid w:val="00F64612"/>
    <w:rsid w:val="00F70C16"/>
    <w:rsid w:val="00FA38E3"/>
    <w:rsid w:val="00FA7409"/>
    <w:rsid w:val="00FB2A70"/>
    <w:rsid w:val="00FB441D"/>
    <w:rsid w:val="00FB50C8"/>
    <w:rsid w:val="00FD0125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FB96A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microsoft.com/office/2007/relationships/hdphoto" Target="media/hdphoto2.wdp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footer" Target="footer2.xml"/><Relationship Id="rId25" Type="http://schemas.openxmlformats.org/officeDocument/2006/relationships/image" Target="media/image11.sv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9.svg"/><Relationship Id="rId28" Type="http://schemas.openxmlformats.org/officeDocument/2006/relationships/image" Target="media/image14.png"/><Relationship Id="rId10" Type="http://schemas.openxmlformats.org/officeDocument/2006/relationships/endnotes" Target="endnotes.xml"/><Relationship Id="rId19" Type="http://schemas.openxmlformats.org/officeDocument/2006/relationships/image" Target="media/image6.svg"/><Relationship Id="rId31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8.png"/><Relationship Id="rId27" Type="http://schemas.openxmlformats.org/officeDocument/2006/relationships/image" Target="media/image13.sv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ato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AE430D34C8945CC90E3C2548805D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CF74F-F468-43C6-8579-31FE6FA9E13B}"/>
      </w:docPartPr>
      <w:docPartBody>
        <w:p w:rsidR="00C934A6" w:rsidRDefault="00A0382B">
          <w:pPr>
            <w:pStyle w:val="2AE430D34C8945CC90E3C2548805D516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EAC092BD941A43969D882C1B896A7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CF4FF-2252-43E7-B546-86CC498B99B1}"/>
      </w:docPartPr>
      <w:docPartBody>
        <w:p w:rsidR="00C934A6" w:rsidRDefault="00A0382B">
          <w:pPr>
            <w:pStyle w:val="EAC092BD941A43969D882C1B896A7CDD"/>
          </w:pPr>
          <w:r w:rsidRPr="004048B0">
            <w:t>Introduction</w:t>
          </w:r>
        </w:p>
      </w:docPartBody>
    </w:docPart>
    <w:docPart>
      <w:docPartPr>
        <w:name w:val="6A7867750C474B8A936C23525E138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22DEC-F69A-41C2-A5B0-30CAF9441F0A}"/>
      </w:docPartPr>
      <w:docPartBody>
        <w:p w:rsidR="00C934A6" w:rsidRDefault="00A0382B">
          <w:pPr>
            <w:pStyle w:val="6A7867750C474B8A936C23525E1383F6"/>
          </w:pPr>
          <w:r w:rsidRPr="004048B0">
            <w:t>SUBHEADING</w:t>
          </w:r>
        </w:p>
      </w:docPartBody>
    </w:docPart>
    <w:docPart>
      <w:docPartPr>
        <w:name w:val="FE2321E96FC74A3A8F6E975B6F06A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CAD96-51ED-4452-B57C-87D1FAFD6116}"/>
      </w:docPartPr>
      <w:docPartBody>
        <w:p w:rsidR="00C934A6" w:rsidRDefault="00A0382B">
          <w:pPr>
            <w:pStyle w:val="FE2321E96FC74A3A8F6E975B6F06AC13"/>
          </w:pPr>
          <w:r w:rsidRPr="004048B0">
            <w:t>SUBHEADING</w:t>
          </w:r>
        </w:p>
      </w:docPartBody>
    </w:docPart>
    <w:docPart>
      <w:docPartPr>
        <w:name w:val="FBB7F445BEB2490AB0535864075F9D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B7105-E674-4E6E-B288-6288EAAE8207}"/>
      </w:docPartPr>
      <w:docPartBody>
        <w:p w:rsidR="00507D6E" w:rsidRPr="004048B0" w:rsidRDefault="00A0382B" w:rsidP="0053179B">
          <w:pPr>
            <w:pStyle w:val="ListHeader"/>
          </w:pPr>
          <w:r w:rsidRPr="004048B0">
            <w:t xml:space="preserve">BUSINESS </w:t>
          </w:r>
        </w:p>
        <w:p w:rsidR="00C934A6" w:rsidRDefault="00A0382B">
          <w:pPr>
            <w:pStyle w:val="FBB7F445BEB2490AB0535864075F9DC7"/>
          </w:pPr>
          <w:r w:rsidRPr="004048B0">
            <w:t>PRIORITIES</w:t>
          </w:r>
        </w:p>
      </w:docPartBody>
    </w:docPart>
    <w:docPart>
      <w:docPartPr>
        <w:name w:val="4732AF39091A42EBBACCDDFEF66CE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9EDC4-1367-44E3-BB7B-18ABCBB0ADDE}"/>
      </w:docPartPr>
      <w:docPartBody>
        <w:p w:rsidR="00507D6E" w:rsidRPr="004048B0" w:rsidRDefault="00A0382B" w:rsidP="0053179B">
          <w:pPr>
            <w:pStyle w:val="ListHeader"/>
          </w:pPr>
          <w:r w:rsidRPr="004048B0">
            <w:t xml:space="preserve">ADDED </w:t>
          </w:r>
        </w:p>
        <w:p w:rsidR="00C934A6" w:rsidRDefault="00A0382B">
          <w:pPr>
            <w:pStyle w:val="4732AF39091A42EBBACCDDFEF66CE491"/>
          </w:pPr>
          <w:r w:rsidRPr="004048B0">
            <w:t>PRIORITIES</w:t>
          </w:r>
        </w:p>
      </w:docPartBody>
    </w:docPart>
    <w:docPart>
      <w:docPartPr>
        <w:name w:val="3EF4F6755117433AA3B544D4D56F9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6F9DE-72C2-45F4-889A-199914E88D80}"/>
      </w:docPartPr>
      <w:docPartBody>
        <w:p w:rsidR="00C934A6" w:rsidRDefault="00A0382B">
          <w:pPr>
            <w:pStyle w:val="3EF4F6755117433AA3B544D4D56F9CB6"/>
          </w:pPr>
          <w:r w:rsidRPr="004048B0">
            <w:t>EMPLOYEE OPPORTUNITIES</w:t>
          </w:r>
        </w:p>
      </w:docPartBody>
    </w:docPart>
    <w:docPart>
      <w:docPartPr>
        <w:name w:val="6C915698A63E4F23B3FB39F321907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6E2D5-2AB3-4E9D-B168-8DC299D7B800}"/>
      </w:docPartPr>
      <w:docPartBody>
        <w:p w:rsidR="00C934A6" w:rsidRDefault="00A0382B">
          <w:pPr>
            <w:pStyle w:val="6C915698A63E4F23B3FB39F321907073"/>
          </w:pPr>
          <w:r w:rsidRPr="004048B0">
            <w:t xml:space="preserve">WHAT’S NEXT </w:t>
          </w:r>
        </w:p>
      </w:docPartBody>
    </w:docPart>
    <w:docPart>
      <w:docPartPr>
        <w:name w:val="D40796A7D49943F19EE360117E9E5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331F1-FBB0-46C0-9CB3-EE93394BF3E2}"/>
      </w:docPartPr>
      <w:docPartBody>
        <w:p w:rsidR="00C934A6" w:rsidRDefault="00A0382B">
          <w:pPr>
            <w:pStyle w:val="D40796A7D49943F19EE360117E9E574F"/>
          </w:pPr>
          <w:r w:rsidRPr="004048B0">
            <w:rPr>
              <w:rStyle w:val="Heading2Char"/>
            </w:rPr>
            <w:t>Results from last ye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5874263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0E84"/>
    <w:rsid w:val="00542914"/>
    <w:rsid w:val="00A0382B"/>
    <w:rsid w:val="00B20E84"/>
    <w:rsid w:val="00C93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customStyle="1" w:styleId="D1ABC86214F24261B1BE241F94E1941C">
    <w:name w:val="D1ABC86214F24261B1BE241F94E1941C"/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F66682BDEF5B476C90537EA0F26ECE3E">
    <w:name w:val="F66682BDEF5B476C90537EA0F26ECE3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EC8EFFA75B94942B3CD0E61CC7B2AAF">
    <w:name w:val="5EC8EFFA75B94942B3CD0E61CC7B2AAF"/>
  </w:style>
  <w:style w:type="paragraph" w:customStyle="1" w:styleId="2AE430D34C8945CC90E3C2548805D516">
    <w:name w:val="2AE430D34C8945CC90E3C2548805D516"/>
  </w:style>
  <w:style w:type="paragraph" w:customStyle="1" w:styleId="A9978851FBDF404986EA0E95B1BA712D">
    <w:name w:val="A9978851FBDF404986EA0E95B1BA712D"/>
  </w:style>
  <w:style w:type="paragraph" w:customStyle="1" w:styleId="287D7873A9FC4B2EA1D45DC6728C5563">
    <w:name w:val="287D7873A9FC4B2EA1D45DC6728C5563"/>
  </w:style>
  <w:style w:type="paragraph" w:customStyle="1" w:styleId="NormalBold">
    <w:name w:val="Normal Bold"/>
    <w:basedOn w:val="Normal"/>
    <w:uiPriority w:val="8"/>
    <w:qFormat/>
    <w:rsid w:val="00B20E84"/>
    <w:pPr>
      <w:spacing w:after="0" w:line="240" w:lineRule="auto"/>
    </w:pPr>
    <w:rPr>
      <w:rFonts w:eastAsiaTheme="minorHAnsi"/>
      <w:b/>
      <w:bCs/>
      <w:color w:val="FFFFFF" w:themeColor="background1"/>
    </w:rPr>
  </w:style>
  <w:style w:type="paragraph" w:customStyle="1" w:styleId="56B794BDD2F74F9085122315F5E383E1">
    <w:name w:val="56B794BDD2F74F9085122315F5E383E1"/>
  </w:style>
  <w:style w:type="paragraph" w:customStyle="1" w:styleId="EAC092BD941A43969D882C1B896A7CDD">
    <w:name w:val="EAC092BD941A43969D882C1B896A7CDD"/>
  </w:style>
  <w:style w:type="paragraph" w:customStyle="1" w:styleId="6A7867750C474B8A936C23525E1383F6">
    <w:name w:val="6A7867750C474B8A936C23525E1383F6"/>
  </w:style>
  <w:style w:type="paragraph" w:customStyle="1" w:styleId="FE2321E96FC74A3A8F6E975B6F06AC13">
    <w:name w:val="FE2321E96FC74A3A8F6E975B6F06AC13"/>
  </w:style>
  <w:style w:type="paragraph" w:customStyle="1" w:styleId="F4434B80E30E44048DBB5A8056D5F448">
    <w:name w:val="F4434B80E30E44048DBB5A8056D5F448"/>
  </w:style>
  <w:style w:type="paragraph" w:customStyle="1" w:styleId="A054AC8BFE024D46AA40727861902F09">
    <w:name w:val="A054AC8BFE024D46AA40727861902F09"/>
  </w:style>
  <w:style w:type="paragraph" w:customStyle="1" w:styleId="11E85F73572C4BC59ECB654B4A2FD9B1">
    <w:name w:val="11E85F73572C4BC59ECB654B4A2FD9B1"/>
  </w:style>
  <w:style w:type="paragraph" w:customStyle="1" w:styleId="52C1D653117647BFB571620E13C4F922">
    <w:name w:val="52C1D653117647BFB571620E13C4F922"/>
  </w:style>
  <w:style w:type="paragraph" w:customStyle="1" w:styleId="ListHeader">
    <w:name w:val="List Header"/>
    <w:basedOn w:val="Normal"/>
    <w:uiPriority w:val="7"/>
    <w:qFormat/>
    <w:pPr>
      <w:spacing w:before="80" w:after="0" w:line="240" w:lineRule="auto"/>
    </w:pPr>
    <w:rPr>
      <w:rFonts w:eastAsiaTheme="minorHAnsi"/>
      <w:spacing w:val="40"/>
      <w:kern w:val="28"/>
      <w:sz w:val="28"/>
    </w:rPr>
  </w:style>
  <w:style w:type="paragraph" w:customStyle="1" w:styleId="FBB7F445BEB2490AB0535864075F9DC7">
    <w:name w:val="FBB7F445BEB2490AB0535864075F9DC7"/>
  </w:style>
  <w:style w:type="paragraph" w:customStyle="1" w:styleId="Bullets">
    <w:name w:val="Bullets"/>
    <w:basedOn w:val="Normal"/>
    <w:uiPriority w:val="7"/>
    <w:qFormat/>
    <w:pPr>
      <w:numPr>
        <w:numId w:val="1"/>
      </w:numPr>
      <w:spacing w:before="120" w:after="0" w:line="240" w:lineRule="auto"/>
      <w:ind w:left="360"/>
    </w:pPr>
    <w:rPr>
      <w:rFonts w:eastAsiaTheme="minorHAnsi"/>
    </w:rPr>
  </w:style>
  <w:style w:type="paragraph" w:customStyle="1" w:styleId="5EA881FB2E044CED91A65714B69E3A66">
    <w:name w:val="5EA881FB2E044CED91A65714B69E3A66"/>
  </w:style>
  <w:style w:type="paragraph" w:customStyle="1" w:styleId="4732AF39091A42EBBACCDDFEF66CE491">
    <w:name w:val="4732AF39091A42EBBACCDDFEF66CE491"/>
  </w:style>
  <w:style w:type="paragraph" w:customStyle="1" w:styleId="9E96D8FF75CB470496DE0F8B0475E937">
    <w:name w:val="9E96D8FF75CB470496DE0F8B0475E937"/>
  </w:style>
  <w:style w:type="paragraph" w:customStyle="1" w:styleId="3EF4F6755117433AA3B544D4D56F9CB6">
    <w:name w:val="3EF4F6755117433AA3B544D4D56F9CB6"/>
  </w:style>
  <w:style w:type="paragraph" w:customStyle="1" w:styleId="5641C019F738456D81734D551BFA7566">
    <w:name w:val="5641C019F738456D81734D551BFA7566"/>
  </w:style>
  <w:style w:type="paragraph" w:customStyle="1" w:styleId="D5F38BF9FE1A4AC6BCD847013FB89673">
    <w:name w:val="D5F38BF9FE1A4AC6BCD847013FB89673"/>
  </w:style>
  <w:style w:type="paragraph" w:customStyle="1" w:styleId="A3D5577C4E0B4FEFAC4C0B9EC6076A12">
    <w:name w:val="A3D5577C4E0B4FEFAC4C0B9EC6076A12"/>
  </w:style>
  <w:style w:type="paragraph" w:customStyle="1" w:styleId="052643D4234042B199AFB0816F5729C6">
    <w:name w:val="052643D4234042B199AFB0816F5729C6"/>
  </w:style>
  <w:style w:type="paragraph" w:customStyle="1" w:styleId="1793B7CE35624EF0867E6555480B6B99">
    <w:name w:val="1793B7CE35624EF0867E6555480B6B99"/>
  </w:style>
  <w:style w:type="paragraph" w:customStyle="1" w:styleId="017A1A4445AB43B0B507A8258D3D5D1B">
    <w:name w:val="017A1A4445AB43B0B507A8258D3D5D1B"/>
  </w:style>
  <w:style w:type="paragraph" w:customStyle="1" w:styleId="4880A66E66554F839C7977F232C01048">
    <w:name w:val="4880A66E66554F839C7977F232C01048"/>
  </w:style>
  <w:style w:type="paragraph" w:customStyle="1" w:styleId="3CC17A37529143B58D777D561E602FFD">
    <w:name w:val="3CC17A37529143B58D777D561E602FFD"/>
  </w:style>
  <w:style w:type="paragraph" w:customStyle="1" w:styleId="99F7439EAB1B4416B3A168B1786B2828">
    <w:name w:val="99F7439EAB1B4416B3A168B1786B2828"/>
  </w:style>
  <w:style w:type="paragraph" w:customStyle="1" w:styleId="6C915698A63E4F23B3FB39F321907073">
    <w:name w:val="6C915698A63E4F23B3FB39F321907073"/>
  </w:style>
  <w:style w:type="paragraph" w:customStyle="1" w:styleId="A9D342A3305F491184DED7C76790035A">
    <w:name w:val="A9D342A3305F491184DED7C76790035A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sz w:val="72"/>
      <w:szCs w:val="72"/>
    </w:rPr>
  </w:style>
  <w:style w:type="paragraph" w:customStyle="1" w:styleId="D40796A7D49943F19EE360117E9E574F">
    <w:name w:val="D40796A7D49943F19EE360117E9E574F"/>
  </w:style>
  <w:style w:type="paragraph" w:customStyle="1" w:styleId="12D9C4E0C468433BBA7057AC6D5040B1">
    <w:name w:val="12D9C4E0C468433BBA7057AC6D5040B1"/>
  </w:style>
  <w:style w:type="paragraph" w:customStyle="1" w:styleId="1D3071E7AE2B475EBE584F0C60477E0C">
    <w:name w:val="1D3071E7AE2B475EBE584F0C60477E0C"/>
  </w:style>
  <w:style w:type="paragraph" w:customStyle="1" w:styleId="07A34E06A15D4350983800D5DD4876CF">
    <w:name w:val="07A34E06A15D4350983800D5DD4876CF"/>
  </w:style>
  <w:style w:type="paragraph" w:customStyle="1" w:styleId="8B17EFA3CCFF4161AEB1FAD71B9F1D68">
    <w:name w:val="8B17EFA3CCFF4161AEB1FAD71B9F1D68"/>
  </w:style>
  <w:style w:type="paragraph" w:customStyle="1" w:styleId="617516A07A024638A3DBA4380B3D8D00">
    <w:name w:val="617516A07A024638A3DBA4380B3D8D00"/>
  </w:style>
  <w:style w:type="paragraph" w:customStyle="1" w:styleId="79AC64EFC6DE4A72B6EFBA4A4FA47745">
    <w:name w:val="79AC64EFC6DE4A72B6EFBA4A4FA47745"/>
  </w:style>
  <w:style w:type="paragraph" w:customStyle="1" w:styleId="6CCCA60C44464CAA8B14C5AF306F496A">
    <w:name w:val="6CCCA60C44464CAA8B14C5AF306F496A"/>
  </w:style>
  <w:style w:type="paragraph" w:customStyle="1" w:styleId="4BA752FE69874ECC8F62653560E2AFD9">
    <w:name w:val="4BA752FE69874ECC8F62653560E2AFD9"/>
  </w:style>
  <w:style w:type="paragraph" w:customStyle="1" w:styleId="0E550A6A02ED4F17985A04B2358A96FD">
    <w:name w:val="0E550A6A02ED4F17985A04B2358A96FD"/>
  </w:style>
  <w:style w:type="paragraph" w:customStyle="1" w:styleId="4D1155395E7E48E6A2E71820224DF59F">
    <w:name w:val="4D1155395E7E48E6A2E71820224DF59F"/>
  </w:style>
  <w:style w:type="paragraph" w:customStyle="1" w:styleId="578A54A1CA2241FDA6E74D68EA3A768E">
    <w:name w:val="578A54A1CA2241FDA6E74D68EA3A768E"/>
  </w:style>
  <w:style w:type="paragraph" w:customStyle="1" w:styleId="06350313501641CE80AE1107F93749F2">
    <w:name w:val="06350313501641CE80AE1107F93749F2"/>
  </w:style>
  <w:style w:type="paragraph" w:customStyle="1" w:styleId="62720923BD634EEBAD8A25828800A4BE">
    <w:name w:val="62720923BD634EEBAD8A25828800A4BE"/>
  </w:style>
  <w:style w:type="paragraph" w:customStyle="1" w:styleId="D25B3E87669F4B47A71730E71F2CCFBD">
    <w:name w:val="D25B3E87669F4B47A71730E71F2CCFBD"/>
  </w:style>
  <w:style w:type="paragraph" w:customStyle="1" w:styleId="10701EF7F5F74551BF28B2A37B32BE12">
    <w:name w:val="10701EF7F5F74551BF28B2A37B32BE12"/>
  </w:style>
  <w:style w:type="paragraph" w:customStyle="1" w:styleId="50F479C44F7F42E4B85A6B315469403F">
    <w:name w:val="50F479C44F7F42E4B85A6B315469403F"/>
  </w:style>
  <w:style w:type="paragraph" w:customStyle="1" w:styleId="5B30BD54E3E14B79A97DD38D4275225B">
    <w:name w:val="5B30BD54E3E14B79A97DD38D4275225B"/>
  </w:style>
  <w:style w:type="paragraph" w:customStyle="1" w:styleId="640DA25082124C70B2E8115713C29497">
    <w:name w:val="640DA25082124C70B2E8115713C29497"/>
  </w:style>
  <w:style w:type="paragraph" w:customStyle="1" w:styleId="DB6507A707FE470DB8B858F3589FEEC4">
    <w:name w:val="DB6507A707FE470DB8B858F3589FEEC4"/>
  </w:style>
  <w:style w:type="paragraph" w:customStyle="1" w:styleId="6C86E52E849643CB94ADA68862E59ED8">
    <w:name w:val="6C86E52E849643CB94ADA68862E59ED8"/>
  </w:style>
  <w:style w:type="paragraph" w:customStyle="1" w:styleId="EF696641F99741B89CB7E1F297135BB1">
    <w:name w:val="EF696641F99741B89CB7E1F297135BB1"/>
    <w:rsid w:val="00B20E84"/>
  </w:style>
  <w:style w:type="paragraph" w:customStyle="1" w:styleId="6B564963B8C3443FA28FE9D129037C87">
    <w:name w:val="6B564963B8C3443FA28FE9D129037C87"/>
    <w:rsid w:val="00B20E84"/>
  </w:style>
  <w:style w:type="paragraph" w:customStyle="1" w:styleId="AB7E698AD04547D09012DF422DFD2786">
    <w:name w:val="AB7E698AD04547D09012DF422DFD2786"/>
    <w:rsid w:val="00C934A6"/>
  </w:style>
  <w:style w:type="paragraph" w:customStyle="1" w:styleId="5D9BC506FCB341F59DEAB574FF59D704">
    <w:name w:val="5D9BC506FCB341F59DEAB574FF59D704"/>
    <w:rsid w:val="00C934A6"/>
  </w:style>
  <w:style w:type="paragraph" w:customStyle="1" w:styleId="D0D0F00E72EA4A1D833B9A5395195597">
    <w:name w:val="D0D0F00E72EA4A1D833B9A5395195597"/>
    <w:rsid w:val="00C934A6"/>
  </w:style>
  <w:style w:type="paragraph" w:customStyle="1" w:styleId="D83425B0D2FA46F4B011F1A811DC9419">
    <w:name w:val="D83425B0D2FA46F4B011F1A811DC9419"/>
    <w:rsid w:val="00C934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.dotx</Template>
  <TotalTime>0</TotalTime>
  <Pages>6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4T09:32:00Z</dcterms:created>
  <dcterms:modified xsi:type="dcterms:W3CDTF">2022-05-04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